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E48A4" w14:textId="3BEC34D6" w:rsidR="00A32995" w:rsidRDefault="007A4DC5" w:rsidP="00A32995">
      <w:pPr>
        <w:widowControl w:val="0"/>
        <w:rPr>
          <w:b/>
          <w:bCs/>
          <w:i/>
          <w:iCs/>
          <w:lang w:val="en"/>
        </w:rPr>
      </w:pPr>
      <w:bookmarkStart w:id="0" w:name="_Hlk16761992"/>
      <w:bookmarkStart w:id="1" w:name="_Hlk16763172"/>
      <w:r>
        <w:rPr>
          <w:b/>
          <w:bCs/>
          <w:i/>
          <w:iCs/>
          <w:lang w:val="en"/>
        </w:rPr>
        <w:t>September</w:t>
      </w:r>
      <w:r w:rsidR="00487A92">
        <w:rPr>
          <w:b/>
          <w:bCs/>
          <w:i/>
          <w:iCs/>
          <w:lang w:val="en"/>
        </w:rPr>
        <w:t xml:space="preserve"> 20</w:t>
      </w:r>
      <w:r w:rsidR="00EF0828">
        <w:rPr>
          <w:b/>
          <w:bCs/>
          <w:i/>
          <w:iCs/>
          <w:lang w:val="en"/>
        </w:rPr>
        <w:t>1</w:t>
      </w:r>
      <w:r w:rsidR="00BC508D">
        <w:rPr>
          <w:b/>
          <w:bCs/>
          <w:i/>
          <w:iCs/>
          <w:lang w:val="en"/>
        </w:rPr>
        <w:t>9</w:t>
      </w:r>
      <w:r w:rsidR="00487A92">
        <w:rPr>
          <w:b/>
          <w:bCs/>
          <w:i/>
          <w:iCs/>
          <w:lang w:val="en"/>
        </w:rPr>
        <w:t xml:space="preserve"> </w:t>
      </w:r>
      <w:r w:rsidR="00EF0828">
        <w:rPr>
          <w:b/>
          <w:bCs/>
          <w:i/>
          <w:iCs/>
          <w:lang w:val="en"/>
        </w:rPr>
        <w:t>–</w:t>
      </w:r>
      <w:r w:rsidR="00C332B5">
        <w:rPr>
          <w:b/>
          <w:bCs/>
          <w:i/>
          <w:iCs/>
          <w:lang w:val="en"/>
        </w:rPr>
        <w:t xml:space="preserve"> </w:t>
      </w:r>
      <w:r w:rsidR="00EC6CD3">
        <w:rPr>
          <w:b/>
          <w:bCs/>
          <w:i/>
          <w:iCs/>
          <w:lang w:val="en"/>
        </w:rPr>
        <w:t>Fruits of Labor Day</w:t>
      </w:r>
    </w:p>
    <w:p w14:paraId="62D5D9FC" w14:textId="6C630E25" w:rsidR="00AB7D95" w:rsidRPr="00AB7D95" w:rsidRDefault="00AB7D95" w:rsidP="00AB7D95">
      <w:pPr>
        <w:ind w:firstLine="360"/>
      </w:pPr>
      <w:bookmarkStart w:id="2" w:name="_Hlk16763543"/>
      <w:bookmarkEnd w:id="0"/>
      <w:r w:rsidRPr="00AB7D95">
        <w:rPr>
          <w:lang w:val="en"/>
        </w:rPr>
        <w:t>September is a great month in Northern California. The summer fog on the coast lifts, it is warm and sunny, and summer stone fruits as well as fall tree fruits are both available. This menu takes advantage of some of my go-to flavor combinations as well as the fruits of the season.</w:t>
      </w:r>
    </w:p>
    <w:p w14:paraId="41187515" w14:textId="77777777" w:rsidR="00AB7D95" w:rsidRPr="00AB7D95" w:rsidRDefault="00AB7D95" w:rsidP="00AB7D95">
      <w:pPr>
        <w:ind w:firstLine="360"/>
      </w:pPr>
      <w:r w:rsidRPr="00AB7D95">
        <w:rPr>
          <w:lang w:val="en"/>
        </w:rPr>
        <w:t>Viognier is often described as a pretty wine. I think this is because it has a perfumed aroma and flavor. It is similar to Chardonnay in its weight and is sometimes aged in neutral oak barrels, giving it a roundness that many enjoy. Any stone fruit flavors of peach and nectarine will echo the nectarine in the Arugula Nectarine Salad. Normally, plain fruit is too sour for wine, but the pine nuts and blue cheese add fat and salt to offset the acid. Additionally, the vinaigrette of this salad uses mild raspberry vinegar so as not to make matters worse.</w:t>
      </w:r>
    </w:p>
    <w:p w14:paraId="62508CFB" w14:textId="77777777" w:rsidR="00AB7D95" w:rsidRPr="00AB7D95" w:rsidRDefault="00AB7D95" w:rsidP="00AB7D95">
      <w:pPr>
        <w:ind w:firstLine="360"/>
      </w:pPr>
      <w:r w:rsidRPr="00AB7D95">
        <w:rPr>
          <w:lang w:val="en"/>
        </w:rPr>
        <w:t xml:space="preserve">The combination of bacon with scallops is a tried and true favorite; however, I am not a fan of wrapping bacon around the outside of scallops because neither ends up properly cooked. Invariably, the bacon is </w:t>
      </w:r>
      <w:proofErr w:type="gramStart"/>
      <w:r w:rsidRPr="00AB7D95">
        <w:rPr>
          <w:lang w:val="en"/>
        </w:rPr>
        <w:t>soft</w:t>
      </w:r>
      <w:proofErr w:type="gramEnd"/>
      <w:r w:rsidRPr="00AB7D95">
        <w:rPr>
          <w:lang w:val="en"/>
        </w:rPr>
        <w:t xml:space="preserve"> and the scallop is overcooked. When I found this recipe, I felt it offered the best of both worlds: crispy bacon and medium-rare, succulent scallops. The wine shallot pan sauce is a fantastic addition. Pinot Noir would be an excellent pairing partner with this dish as it has moderately high acidity to provides a palate cleanser for the fat from the bacon and stands up to the wine sauce. If you don’t want to open a new wine, continue on with the Viognier from the first course. Viognier is one of the few wines that won’t make scallops taste metallic. You can use the Viognier or the Pinot Noir when making the pan sauce to further tie the dish to the wine. Keep the rest of the plate simple </w:t>
      </w:r>
      <w:r w:rsidRPr="00AB7D95">
        <w:rPr>
          <w:lang w:val="en"/>
        </w:rPr>
        <w:t>with steamed white rice and a sautéed green vegetable of your choice.</w:t>
      </w:r>
    </w:p>
    <w:p w14:paraId="473D57AB" w14:textId="77777777" w:rsidR="00AB7D95" w:rsidRPr="00AB7D95" w:rsidRDefault="00AB7D95" w:rsidP="00AB7D95">
      <w:pPr>
        <w:ind w:firstLine="360"/>
      </w:pPr>
      <w:r w:rsidRPr="00AB7D95">
        <w:rPr>
          <w:lang w:val="en"/>
        </w:rPr>
        <w:t>To take advantage of the first apples of the season, go all-out with this recipe for homemade Apple Brandy by pairing it with the Apple Pear Crisp. If you want to make a smaller portion of the brandy, the recipe can easily be cut down.</w:t>
      </w:r>
    </w:p>
    <w:p w14:paraId="175916D6" w14:textId="77777777" w:rsidR="00AB7D95" w:rsidRPr="00AB7D95" w:rsidRDefault="00AB7D95" w:rsidP="00AB7D95">
      <w:pPr>
        <w:ind w:firstLine="360"/>
      </w:pPr>
      <w:r w:rsidRPr="00AB7D95">
        <w:rPr>
          <w:lang w:val="en"/>
        </w:rPr>
        <w:t>So, go on. Pair Up!</w:t>
      </w:r>
    </w:p>
    <w:p w14:paraId="4FCDCFCE" w14:textId="77777777" w:rsidR="00AB7D95" w:rsidRPr="00AB7D95" w:rsidRDefault="00AB7D95" w:rsidP="00AB7D95">
      <w:r w:rsidRPr="00AB7D95">
        <w:rPr>
          <w:lang w:val="en"/>
        </w:rPr>
        <w:t> </w:t>
      </w:r>
    </w:p>
    <w:p w14:paraId="25A9F74A" w14:textId="77777777" w:rsidR="00AB7D95" w:rsidRPr="00AB7D95" w:rsidRDefault="00AB7D95" w:rsidP="00AB7D95">
      <w:r w:rsidRPr="00AB7D95">
        <w:rPr>
          <w:i/>
          <w:iCs/>
          <w:lang w:val="en"/>
        </w:rPr>
        <w:t>Maria Terry is a Certified Sommelier and Wine Educator in the San Francisco Bay Area. </w:t>
      </w:r>
      <w:hyperlink r:id="rId6" w:history="1">
        <w:r w:rsidRPr="00AB7D95">
          <w:rPr>
            <w:i/>
            <w:iCs/>
            <w:u w:val="single"/>
            <w:lang w:val="en"/>
          </w:rPr>
          <w:t>www.LaSommelierre.com</w:t>
        </w:r>
      </w:hyperlink>
    </w:p>
    <w:p w14:paraId="0480A97A" w14:textId="77777777" w:rsidR="00AB7D95" w:rsidRPr="00AB7D95" w:rsidRDefault="00AB7D95" w:rsidP="00AB7D95">
      <w:pPr>
        <w:ind w:right="630"/>
      </w:pPr>
      <w:r w:rsidRPr="00AB7D95">
        <w:rPr>
          <w:b/>
          <w:bCs/>
          <w:sz w:val="28"/>
          <w:szCs w:val="28"/>
          <w:lang w:val="en"/>
        </w:rPr>
        <w:t> </w:t>
      </w:r>
    </w:p>
    <w:p w14:paraId="56F26DC2" w14:textId="77777777" w:rsidR="00AB7D95" w:rsidRPr="00AB7D95" w:rsidRDefault="00AB7D95" w:rsidP="00AB7D95">
      <w:pPr>
        <w:ind w:right="630"/>
      </w:pPr>
      <w:r w:rsidRPr="00AB7D95">
        <w:rPr>
          <w:b/>
          <w:bCs/>
          <w:sz w:val="28"/>
          <w:szCs w:val="28"/>
          <w:lang w:val="en"/>
        </w:rPr>
        <w:t>Arugula Nectarine Salad</w:t>
      </w:r>
    </w:p>
    <w:p w14:paraId="2D698D69" w14:textId="77777777" w:rsidR="00AB7D95" w:rsidRPr="00AB7D95" w:rsidRDefault="00AB7D95" w:rsidP="00AB7D95">
      <w:pPr>
        <w:ind w:left="180" w:hanging="180"/>
      </w:pPr>
      <w:r w:rsidRPr="00AB7D95">
        <w:rPr>
          <w:b/>
          <w:bCs/>
        </w:rPr>
        <w:t> </w:t>
      </w:r>
    </w:p>
    <w:p w14:paraId="4562B821" w14:textId="77777777" w:rsidR="00AB7D95" w:rsidRPr="00AB7D95" w:rsidRDefault="00AB7D95" w:rsidP="00AB7D95">
      <w:pPr>
        <w:ind w:left="180" w:hanging="180"/>
      </w:pPr>
      <w:r w:rsidRPr="00AB7D95">
        <w:rPr>
          <w:b/>
          <w:bCs/>
        </w:rPr>
        <w:t>INGREDIENTS</w:t>
      </w:r>
    </w:p>
    <w:p w14:paraId="773EB2A9" w14:textId="77777777" w:rsidR="00AB7D95" w:rsidRPr="00AB7D95" w:rsidRDefault="00AB7D95" w:rsidP="00AB7D95">
      <w:pPr>
        <w:ind w:left="180" w:hanging="180"/>
      </w:pPr>
      <w:r w:rsidRPr="00AB7D95">
        <w:t>4 cups fresh arugula or baby spinach</w:t>
      </w:r>
    </w:p>
    <w:p w14:paraId="3B58F415" w14:textId="77777777" w:rsidR="00AB7D95" w:rsidRPr="00AB7D95" w:rsidRDefault="00AB7D95" w:rsidP="00AB7D95">
      <w:pPr>
        <w:ind w:left="180" w:hanging="180"/>
      </w:pPr>
      <w:r w:rsidRPr="00AB7D95">
        <w:t>4 cups torn Bibb or Boston lettuce</w:t>
      </w:r>
    </w:p>
    <w:p w14:paraId="5E9898AD" w14:textId="77777777" w:rsidR="00AB7D95" w:rsidRPr="00AB7D95" w:rsidRDefault="00AB7D95" w:rsidP="00AB7D95">
      <w:pPr>
        <w:ind w:left="180" w:hanging="180"/>
      </w:pPr>
      <w:r w:rsidRPr="00AB7D95">
        <w:t>3 medium nectarines, sliced</w:t>
      </w:r>
    </w:p>
    <w:p w14:paraId="1F2616E4" w14:textId="77777777" w:rsidR="00AB7D95" w:rsidRPr="00AB7D95" w:rsidRDefault="00AB7D95" w:rsidP="00AB7D95">
      <w:pPr>
        <w:ind w:left="180" w:hanging="180"/>
      </w:pPr>
      <w:r w:rsidRPr="00AB7D95">
        <w:t>2 Tablespoons pine nuts, toasted</w:t>
      </w:r>
    </w:p>
    <w:p w14:paraId="1348EDD7" w14:textId="77777777" w:rsidR="00AB7D95" w:rsidRPr="00AB7D95" w:rsidRDefault="00AB7D95" w:rsidP="00AB7D95">
      <w:pPr>
        <w:ind w:left="180" w:hanging="180"/>
      </w:pPr>
      <w:r w:rsidRPr="00AB7D95">
        <w:t>2 Tablespoons crumbled blue cheese</w:t>
      </w:r>
    </w:p>
    <w:p w14:paraId="6FD90FBE" w14:textId="77777777" w:rsidR="00AB7D95" w:rsidRPr="00AB7D95" w:rsidRDefault="00AB7D95" w:rsidP="00AB7D95">
      <w:pPr>
        <w:ind w:left="180" w:hanging="180"/>
      </w:pPr>
      <w:r w:rsidRPr="00AB7D95">
        <w:t> </w:t>
      </w:r>
    </w:p>
    <w:p w14:paraId="753DE687" w14:textId="77777777" w:rsidR="00AB7D95" w:rsidRPr="00AB7D95" w:rsidRDefault="00AB7D95" w:rsidP="00AB7D95">
      <w:pPr>
        <w:ind w:left="180" w:hanging="180"/>
      </w:pPr>
      <w:r w:rsidRPr="00AB7D95">
        <w:t>DRESSING:</w:t>
      </w:r>
    </w:p>
    <w:p w14:paraId="62C1C8A5" w14:textId="77777777" w:rsidR="00AB7D95" w:rsidRPr="00AB7D95" w:rsidRDefault="00AB7D95" w:rsidP="00AB7D95">
      <w:pPr>
        <w:ind w:left="180" w:hanging="180"/>
      </w:pPr>
      <w:r w:rsidRPr="00AB7D95">
        <w:t>2 Tablespoons raspberry vinegar</w:t>
      </w:r>
    </w:p>
    <w:p w14:paraId="3F3B48AB" w14:textId="77777777" w:rsidR="00AB7D95" w:rsidRPr="00AB7D95" w:rsidRDefault="00AB7D95" w:rsidP="00AB7D95">
      <w:pPr>
        <w:ind w:left="180" w:hanging="180"/>
      </w:pPr>
      <w:r w:rsidRPr="00AB7D95">
        <w:t>2 teaspoons sugar</w:t>
      </w:r>
    </w:p>
    <w:p w14:paraId="605FA315" w14:textId="77777777" w:rsidR="00AB7D95" w:rsidRPr="00AB7D95" w:rsidRDefault="00AB7D95" w:rsidP="00AB7D95">
      <w:pPr>
        <w:ind w:left="180" w:hanging="180"/>
      </w:pPr>
      <w:r w:rsidRPr="00AB7D95">
        <w:t>1 teaspoon Dijon mustard</w:t>
      </w:r>
    </w:p>
    <w:p w14:paraId="50004A19" w14:textId="77777777" w:rsidR="00AB7D95" w:rsidRPr="00AB7D95" w:rsidRDefault="00AB7D95" w:rsidP="00AB7D95">
      <w:pPr>
        <w:ind w:left="180" w:hanging="180"/>
      </w:pPr>
      <w:r w:rsidRPr="00AB7D95">
        <w:t>1/8 teaspoon salt</w:t>
      </w:r>
    </w:p>
    <w:p w14:paraId="36278962" w14:textId="77777777" w:rsidR="00AB7D95" w:rsidRPr="00AB7D95" w:rsidRDefault="00AB7D95" w:rsidP="00AB7D95">
      <w:pPr>
        <w:ind w:left="180" w:hanging="180"/>
      </w:pPr>
      <w:r w:rsidRPr="00AB7D95">
        <w:t>Dash pepper</w:t>
      </w:r>
    </w:p>
    <w:p w14:paraId="25CE4873" w14:textId="77777777" w:rsidR="00AB7D95" w:rsidRPr="00AB7D95" w:rsidRDefault="00AB7D95" w:rsidP="00AB7D95">
      <w:pPr>
        <w:ind w:left="180" w:hanging="180"/>
      </w:pPr>
      <w:r w:rsidRPr="00AB7D95">
        <w:t>3 Tablespoons olive oil</w:t>
      </w:r>
    </w:p>
    <w:p w14:paraId="75BE2111" w14:textId="77777777" w:rsidR="00AB7D95" w:rsidRPr="00AB7D95" w:rsidRDefault="00AB7D95" w:rsidP="00AB7D95">
      <w:pPr>
        <w:ind w:left="180" w:hanging="180"/>
      </w:pPr>
      <w:r w:rsidRPr="00AB7D95">
        <w:t> </w:t>
      </w:r>
    </w:p>
    <w:p w14:paraId="1A077959" w14:textId="77777777" w:rsidR="00AB7D95" w:rsidRPr="00AB7D95" w:rsidRDefault="00AB7D95" w:rsidP="00AB7D95">
      <w:r w:rsidRPr="00AB7D95">
        <w:rPr>
          <w:b/>
          <w:bCs/>
        </w:rPr>
        <w:t>DIRECTIONS</w:t>
      </w:r>
    </w:p>
    <w:p w14:paraId="2BC6FBAA" w14:textId="77777777" w:rsidR="00AB7D95" w:rsidRPr="00AB7D95" w:rsidRDefault="00AB7D95" w:rsidP="00AB7D95">
      <w:r w:rsidRPr="00AB7D95">
        <w:t>In a large bowl, combine the first five ingredients. In a small bowl, whisk vinegar, sugar, mustard, salt, and pepper. Gradually whisk in oil until blended. Drizzle over salad; toss to coat.</w:t>
      </w:r>
    </w:p>
    <w:p w14:paraId="0BB1624E" w14:textId="77777777" w:rsidR="00AB7D95" w:rsidRPr="00AB7D95" w:rsidRDefault="00AB7D95" w:rsidP="00AB7D95">
      <w:r w:rsidRPr="00AB7D95">
        <w:t> </w:t>
      </w:r>
    </w:p>
    <w:p w14:paraId="2F1510FF" w14:textId="77777777" w:rsidR="00AB7D95" w:rsidRPr="00AB7D95" w:rsidRDefault="00AB7D95" w:rsidP="00AB7D95">
      <w:r w:rsidRPr="00AB7D95">
        <w:t>Yield: 8 servings</w:t>
      </w:r>
    </w:p>
    <w:p w14:paraId="5639C520" w14:textId="4F3925DC" w:rsidR="00AB7D95" w:rsidRDefault="00AB7D95" w:rsidP="00AB7D95">
      <w:r w:rsidRPr="00AB7D95">
        <w:t> </w:t>
      </w:r>
    </w:p>
    <w:p w14:paraId="5E6E5B56" w14:textId="4AB2DA18" w:rsidR="00D04390" w:rsidRDefault="00D04390" w:rsidP="00AB7D95"/>
    <w:p w14:paraId="4A659B1E" w14:textId="77777777" w:rsidR="00D04390" w:rsidRPr="00AB7D95" w:rsidRDefault="00D04390" w:rsidP="00AB7D95"/>
    <w:p w14:paraId="014C4933" w14:textId="77777777" w:rsidR="00AB7D95" w:rsidRPr="00AB7D95" w:rsidRDefault="00AB7D95" w:rsidP="00AB7D95">
      <w:pPr>
        <w:ind w:right="630"/>
      </w:pPr>
      <w:r w:rsidRPr="00AB7D95">
        <w:rPr>
          <w:b/>
          <w:bCs/>
          <w:sz w:val="28"/>
          <w:szCs w:val="28"/>
          <w:lang w:val="en"/>
        </w:rPr>
        <w:lastRenderedPageBreak/>
        <w:t>Seared Scallops with Bacon</w:t>
      </w:r>
    </w:p>
    <w:p w14:paraId="66A0E492" w14:textId="77777777" w:rsidR="00AB7D95" w:rsidRPr="00AB7D95" w:rsidRDefault="00AB7D95" w:rsidP="00AB7D95">
      <w:pPr>
        <w:ind w:left="180" w:hanging="180"/>
      </w:pPr>
      <w:r w:rsidRPr="00AB7D95">
        <w:rPr>
          <w:b/>
          <w:bCs/>
        </w:rPr>
        <w:t> </w:t>
      </w:r>
    </w:p>
    <w:p w14:paraId="456D93F9" w14:textId="77777777" w:rsidR="00AB7D95" w:rsidRPr="00AB7D95" w:rsidRDefault="00AB7D95" w:rsidP="00AB7D95">
      <w:pPr>
        <w:ind w:left="180" w:hanging="180"/>
      </w:pPr>
      <w:r w:rsidRPr="00AB7D95">
        <w:rPr>
          <w:b/>
          <w:bCs/>
        </w:rPr>
        <w:t>INGREDIENTS</w:t>
      </w:r>
    </w:p>
    <w:p w14:paraId="17D2A215" w14:textId="77777777" w:rsidR="00AB7D95" w:rsidRPr="00AB7D95" w:rsidRDefault="00AB7D95" w:rsidP="00AB7D95">
      <w:pPr>
        <w:ind w:left="180" w:hanging="180"/>
      </w:pPr>
      <w:r w:rsidRPr="00AB7D95">
        <w:t>6 slices bacon, cut into 3/4-inch pieces </w:t>
      </w:r>
    </w:p>
    <w:p w14:paraId="06A0C551" w14:textId="77777777" w:rsidR="00AB7D95" w:rsidRPr="00AB7D95" w:rsidRDefault="00AB7D95" w:rsidP="00AB7D95">
      <w:pPr>
        <w:ind w:left="180" w:hanging="180"/>
      </w:pPr>
      <w:proofErr w:type="gramStart"/>
      <w:r w:rsidRPr="00AB7D95">
        <w:t>1 pound</w:t>
      </w:r>
      <w:proofErr w:type="gramEnd"/>
      <w:r w:rsidRPr="00AB7D95">
        <w:t xml:space="preserve"> large sea scallops (about 16) </w:t>
      </w:r>
    </w:p>
    <w:p w14:paraId="60BE650D" w14:textId="77777777" w:rsidR="00AB7D95" w:rsidRPr="00AB7D95" w:rsidRDefault="00AB7D95" w:rsidP="00AB7D95">
      <w:pPr>
        <w:ind w:left="180" w:hanging="180"/>
      </w:pPr>
      <w:r w:rsidRPr="00AB7D95">
        <w:t>Salt and freshly ground pepper </w:t>
      </w:r>
    </w:p>
    <w:p w14:paraId="03379F82" w14:textId="77777777" w:rsidR="00AB7D95" w:rsidRPr="00AB7D95" w:rsidRDefault="00AB7D95" w:rsidP="00AB7D95">
      <w:pPr>
        <w:ind w:left="180" w:hanging="180"/>
      </w:pPr>
      <w:r w:rsidRPr="00AB7D95">
        <w:t>2 Tablespoons minced shallot (about 2 shallots) </w:t>
      </w:r>
    </w:p>
    <w:p w14:paraId="07EEF467" w14:textId="77777777" w:rsidR="00AB7D95" w:rsidRPr="00AB7D95" w:rsidRDefault="00AB7D95" w:rsidP="00AB7D95">
      <w:pPr>
        <w:ind w:left="180" w:hanging="180"/>
      </w:pPr>
      <w:r w:rsidRPr="00AB7D95">
        <w:t>1 cup light red or white wine </w:t>
      </w:r>
    </w:p>
    <w:p w14:paraId="7522D368" w14:textId="77777777" w:rsidR="00AB7D95" w:rsidRPr="00AB7D95" w:rsidRDefault="00AB7D95" w:rsidP="00AB7D95">
      <w:pPr>
        <w:ind w:left="180" w:hanging="180"/>
      </w:pPr>
      <w:r w:rsidRPr="00AB7D95">
        <w:t>2 Tablespoons unsalted butter</w:t>
      </w:r>
    </w:p>
    <w:p w14:paraId="54153242" w14:textId="77777777" w:rsidR="00AB7D95" w:rsidRPr="00AB7D95" w:rsidRDefault="00AB7D95" w:rsidP="00AB7D95">
      <w:pPr>
        <w:ind w:left="180" w:hanging="180"/>
      </w:pPr>
      <w:r w:rsidRPr="00AB7D95">
        <w:t> </w:t>
      </w:r>
    </w:p>
    <w:p w14:paraId="4C35F7DA" w14:textId="77777777" w:rsidR="00AB7D95" w:rsidRPr="00AB7D95" w:rsidRDefault="00AB7D95" w:rsidP="00AB7D95">
      <w:r w:rsidRPr="00AB7D95">
        <w:rPr>
          <w:b/>
          <w:bCs/>
        </w:rPr>
        <w:t>DIRECTIONS</w:t>
      </w:r>
    </w:p>
    <w:p w14:paraId="4D7232EC" w14:textId="77777777" w:rsidR="00AB7D95" w:rsidRPr="00AB7D95" w:rsidRDefault="00AB7D95" w:rsidP="00AB7D95">
      <w:r w:rsidRPr="00AB7D95">
        <w:t>Heat a large sauté pan over medium-low heat and add bacon. Cook slowly, stirring frequently, until brown and crisp, about 8 minutes. Remove bacon with a slotted spoon, and transfer to a paper-towel lined plate. </w:t>
      </w:r>
    </w:p>
    <w:p w14:paraId="31186193" w14:textId="77777777" w:rsidR="00AB7D95" w:rsidRPr="00AB7D95" w:rsidRDefault="00AB7D95" w:rsidP="00AB7D95">
      <w:r w:rsidRPr="00AB7D95">
        <w:t> </w:t>
      </w:r>
    </w:p>
    <w:p w14:paraId="0F641614" w14:textId="77777777" w:rsidR="00AB7D95" w:rsidRPr="00AB7D95" w:rsidRDefault="00AB7D95" w:rsidP="00AB7D95">
      <w:r w:rsidRPr="00AB7D95">
        <w:t>Drain excess fat, leaving a thin coat on the bottom of the pan. Increase heat to medium, add scallops to the pan, and sprinkle with salt and pepper to taste. Cook until golden brown and opaque, about two minutes per side. </w:t>
      </w:r>
    </w:p>
    <w:p w14:paraId="0DAFB04C" w14:textId="77777777" w:rsidR="00AB7D95" w:rsidRPr="00AB7D95" w:rsidRDefault="00AB7D95" w:rsidP="00AB7D95">
      <w:r w:rsidRPr="00AB7D95">
        <w:t> </w:t>
      </w:r>
    </w:p>
    <w:p w14:paraId="280AFB79" w14:textId="77777777" w:rsidR="00AB7D95" w:rsidRPr="00AB7D95" w:rsidRDefault="00AB7D95" w:rsidP="00AB7D95">
      <w:r w:rsidRPr="00AB7D95">
        <w:t>Transfer scallops to the serving dish and adds shallots to the pan. When shallots are translucent, add white wine; scrape browned bits from the bottom of the pan with a wooden spoon. Cook until liquid is reduced by half, 3 to 4 minutes. Stir in butter. Pour sauce over scallops and top with reserved bacon.</w:t>
      </w:r>
    </w:p>
    <w:p w14:paraId="485E1CB6" w14:textId="77777777" w:rsidR="00AB7D95" w:rsidRPr="00AB7D95" w:rsidRDefault="00AB7D95" w:rsidP="00AB7D95">
      <w:r w:rsidRPr="00AB7D95">
        <w:t> </w:t>
      </w:r>
    </w:p>
    <w:p w14:paraId="5D803E18" w14:textId="77777777" w:rsidR="00AB7D95" w:rsidRPr="00AB7D95" w:rsidRDefault="00AB7D95" w:rsidP="00AB7D95">
      <w:r w:rsidRPr="00AB7D95">
        <w:t>Yield: 4 servings</w:t>
      </w:r>
    </w:p>
    <w:p w14:paraId="1BDAFF9B" w14:textId="77777777" w:rsidR="00AB7D95" w:rsidRPr="00AB7D95" w:rsidRDefault="00AB7D95" w:rsidP="00AB7D95">
      <w:pPr>
        <w:ind w:right="630"/>
      </w:pPr>
      <w:r w:rsidRPr="00AB7D95">
        <w:rPr>
          <w:b/>
          <w:bCs/>
          <w:sz w:val="28"/>
          <w:szCs w:val="28"/>
          <w:lang w:val="en"/>
        </w:rPr>
        <w:t> </w:t>
      </w:r>
    </w:p>
    <w:p w14:paraId="3B8C8B77" w14:textId="77777777" w:rsidR="00AB7D95" w:rsidRPr="00AB7D95" w:rsidRDefault="00AB7D95" w:rsidP="00AB7D95">
      <w:pPr>
        <w:ind w:right="630"/>
      </w:pPr>
      <w:r w:rsidRPr="00AB7D95">
        <w:rPr>
          <w:b/>
          <w:bCs/>
          <w:sz w:val="28"/>
          <w:szCs w:val="28"/>
          <w:lang w:val="en"/>
        </w:rPr>
        <w:t>Apple-Pear Walnut Crisp</w:t>
      </w:r>
    </w:p>
    <w:p w14:paraId="19CF29E0" w14:textId="77777777" w:rsidR="00AB7D95" w:rsidRPr="00AB7D95" w:rsidRDefault="00AB7D95" w:rsidP="00AB7D95">
      <w:pPr>
        <w:ind w:left="180" w:hanging="180"/>
      </w:pPr>
      <w:r w:rsidRPr="00AB7D95">
        <w:rPr>
          <w:b/>
          <w:bCs/>
        </w:rPr>
        <w:t> </w:t>
      </w:r>
    </w:p>
    <w:p w14:paraId="3B864174" w14:textId="77777777" w:rsidR="00AB7D95" w:rsidRPr="00AB7D95" w:rsidRDefault="00AB7D95" w:rsidP="00AB7D95">
      <w:pPr>
        <w:ind w:left="180" w:hanging="180"/>
      </w:pPr>
      <w:r w:rsidRPr="00AB7D95">
        <w:rPr>
          <w:b/>
          <w:bCs/>
        </w:rPr>
        <w:t>INGREDIENTS</w:t>
      </w:r>
    </w:p>
    <w:p w14:paraId="2889D922" w14:textId="77777777" w:rsidR="00AB7D95" w:rsidRPr="00AB7D95" w:rsidRDefault="00AB7D95" w:rsidP="00AB7D95">
      <w:pPr>
        <w:ind w:left="180" w:hanging="180"/>
      </w:pPr>
      <w:r w:rsidRPr="00AB7D95">
        <w:t>WALNUT CRISP TOPPING:</w:t>
      </w:r>
    </w:p>
    <w:p w14:paraId="4B5BA699" w14:textId="77777777" w:rsidR="00AB7D95" w:rsidRPr="00AB7D95" w:rsidRDefault="00AB7D95" w:rsidP="00AB7D95">
      <w:pPr>
        <w:ind w:left="180" w:hanging="180"/>
      </w:pPr>
      <w:r w:rsidRPr="00AB7D95">
        <w:t>1½ cup California walnuts, divided</w:t>
      </w:r>
    </w:p>
    <w:p w14:paraId="16130CBB" w14:textId="77777777" w:rsidR="00AB7D95" w:rsidRPr="00AB7D95" w:rsidRDefault="00AB7D95" w:rsidP="00AB7D95">
      <w:pPr>
        <w:ind w:left="180" w:hanging="180"/>
      </w:pPr>
      <w:r w:rsidRPr="00AB7D95">
        <w:t>¼ cup all-purpose flour</w:t>
      </w:r>
    </w:p>
    <w:p w14:paraId="73DC30E8" w14:textId="77777777" w:rsidR="00AB7D95" w:rsidRPr="00AB7D95" w:rsidRDefault="00AB7D95" w:rsidP="00AB7D95">
      <w:pPr>
        <w:ind w:left="180" w:hanging="180"/>
      </w:pPr>
      <w:r w:rsidRPr="00AB7D95">
        <w:t>1/3 cup brown sugar</w:t>
      </w:r>
    </w:p>
    <w:p w14:paraId="614D1F5A" w14:textId="77777777" w:rsidR="00AB7D95" w:rsidRPr="00AB7D95" w:rsidRDefault="00AB7D95" w:rsidP="00AB7D95">
      <w:pPr>
        <w:ind w:left="180" w:hanging="180"/>
      </w:pPr>
      <w:r w:rsidRPr="00AB7D95">
        <w:t>½ cup quick-cooking oats</w:t>
      </w:r>
    </w:p>
    <w:p w14:paraId="66B8AF43" w14:textId="77777777" w:rsidR="00AB7D95" w:rsidRPr="00AB7D95" w:rsidRDefault="00AB7D95" w:rsidP="00AB7D95">
      <w:pPr>
        <w:ind w:left="180" w:hanging="180"/>
      </w:pPr>
      <w:r w:rsidRPr="00AB7D95">
        <w:t>½ teaspoon ground cinnamon</w:t>
      </w:r>
    </w:p>
    <w:p w14:paraId="562888F0" w14:textId="77777777" w:rsidR="00AB7D95" w:rsidRPr="00AB7D95" w:rsidRDefault="00AB7D95" w:rsidP="00AB7D95">
      <w:pPr>
        <w:ind w:left="180" w:hanging="180"/>
      </w:pPr>
      <w:r w:rsidRPr="00AB7D95">
        <w:t>½ cup butter, chilled and sliced into one tablespoon pieces</w:t>
      </w:r>
    </w:p>
    <w:p w14:paraId="6C1A32BB" w14:textId="77777777" w:rsidR="00AB7D95" w:rsidRPr="00AB7D95" w:rsidRDefault="00AB7D95" w:rsidP="00AB7D95">
      <w:pPr>
        <w:ind w:left="180" w:hanging="180"/>
      </w:pPr>
      <w:r w:rsidRPr="00AB7D95">
        <w:t> </w:t>
      </w:r>
    </w:p>
    <w:p w14:paraId="44191E14" w14:textId="77777777" w:rsidR="00AB7D95" w:rsidRPr="00AB7D95" w:rsidRDefault="00AB7D95" w:rsidP="00AB7D95">
      <w:pPr>
        <w:ind w:left="180" w:hanging="180"/>
      </w:pPr>
      <w:r w:rsidRPr="00AB7D95">
        <w:t>APPLE PEAR FILLING:</w:t>
      </w:r>
    </w:p>
    <w:p w14:paraId="12A3BFB5" w14:textId="77777777" w:rsidR="00AB7D95" w:rsidRPr="00AB7D95" w:rsidRDefault="00AB7D95" w:rsidP="00AB7D95">
      <w:pPr>
        <w:ind w:left="180" w:hanging="180"/>
      </w:pPr>
      <w:r w:rsidRPr="00AB7D95">
        <w:t>3 Granny Smith apples, peeled and sliced into ¼-inch slices</w:t>
      </w:r>
    </w:p>
    <w:p w14:paraId="2EFE3F72" w14:textId="77777777" w:rsidR="00AB7D95" w:rsidRPr="00AB7D95" w:rsidRDefault="00AB7D95" w:rsidP="00AB7D95">
      <w:pPr>
        <w:ind w:left="180" w:hanging="180"/>
      </w:pPr>
      <w:r w:rsidRPr="00AB7D95">
        <w:t>2 Anjou pears, peeled and sliced into ¼-inch slices</w:t>
      </w:r>
    </w:p>
    <w:p w14:paraId="6AD4D732" w14:textId="77777777" w:rsidR="00AB7D95" w:rsidRPr="00AB7D95" w:rsidRDefault="00AB7D95" w:rsidP="00AB7D95">
      <w:pPr>
        <w:ind w:left="180" w:hanging="180"/>
      </w:pPr>
      <w:r w:rsidRPr="00AB7D95">
        <w:t>½ cup granulated sugar</w:t>
      </w:r>
    </w:p>
    <w:p w14:paraId="025090C1" w14:textId="77777777" w:rsidR="00AB7D95" w:rsidRPr="00AB7D95" w:rsidRDefault="00AB7D95" w:rsidP="00AB7D95">
      <w:pPr>
        <w:ind w:left="180" w:hanging="180"/>
      </w:pPr>
      <w:r w:rsidRPr="00AB7D95">
        <w:t>2 Tablespoons cornstarch</w:t>
      </w:r>
    </w:p>
    <w:p w14:paraId="67CDEBB1" w14:textId="77777777" w:rsidR="00AB7D95" w:rsidRPr="00AB7D95" w:rsidRDefault="00AB7D95" w:rsidP="00AB7D95">
      <w:pPr>
        <w:ind w:left="180" w:hanging="180"/>
      </w:pPr>
      <w:r w:rsidRPr="00AB7D95">
        <w:t>1 teaspoon cinnamon</w:t>
      </w:r>
    </w:p>
    <w:p w14:paraId="61D7CC41" w14:textId="77777777" w:rsidR="00AB7D95" w:rsidRPr="00AB7D95" w:rsidRDefault="00AB7D95" w:rsidP="00AB7D95">
      <w:pPr>
        <w:ind w:left="180" w:hanging="180"/>
      </w:pPr>
      <w:r w:rsidRPr="00AB7D95">
        <w:t>1/8 teaspoon salt</w:t>
      </w:r>
    </w:p>
    <w:p w14:paraId="2EC3BA1F" w14:textId="77777777" w:rsidR="00AB7D95" w:rsidRPr="00AB7D95" w:rsidRDefault="00AB7D95" w:rsidP="00AB7D95">
      <w:pPr>
        <w:ind w:left="180" w:hanging="180"/>
      </w:pPr>
      <w:r w:rsidRPr="00AB7D95">
        <w:t>1 Tablespoon lemon juice</w:t>
      </w:r>
    </w:p>
    <w:p w14:paraId="25C80F4E" w14:textId="77777777" w:rsidR="00AB7D95" w:rsidRPr="00AB7D95" w:rsidRDefault="00AB7D95" w:rsidP="00AB7D95">
      <w:pPr>
        <w:ind w:left="180" w:hanging="180"/>
      </w:pPr>
      <w:r w:rsidRPr="00AB7D95">
        <w:t>Ice cream (optional)</w:t>
      </w:r>
    </w:p>
    <w:p w14:paraId="06FFE73A" w14:textId="77777777" w:rsidR="00AB7D95" w:rsidRPr="00AB7D95" w:rsidRDefault="00AB7D95" w:rsidP="00AB7D95">
      <w:pPr>
        <w:ind w:left="180" w:hanging="180"/>
      </w:pPr>
      <w:r w:rsidRPr="00AB7D95">
        <w:t>Caramel sauce (optional)</w:t>
      </w:r>
    </w:p>
    <w:p w14:paraId="22563EEA" w14:textId="77777777" w:rsidR="00AB7D95" w:rsidRPr="00AB7D95" w:rsidRDefault="00AB7D95" w:rsidP="00AB7D95">
      <w:pPr>
        <w:ind w:left="180" w:hanging="180"/>
      </w:pPr>
      <w:r w:rsidRPr="00AB7D95">
        <w:t> </w:t>
      </w:r>
    </w:p>
    <w:p w14:paraId="61B85C3D" w14:textId="77777777" w:rsidR="00AB7D95" w:rsidRPr="00AB7D95" w:rsidRDefault="00AB7D95" w:rsidP="00AB7D95">
      <w:r w:rsidRPr="00AB7D95">
        <w:rPr>
          <w:b/>
          <w:bCs/>
        </w:rPr>
        <w:t>DIRECTIONS</w:t>
      </w:r>
    </w:p>
    <w:p w14:paraId="78B78A11" w14:textId="77777777" w:rsidR="00AB7D95" w:rsidRPr="00AB7D95" w:rsidRDefault="00AB7D95" w:rsidP="00AB7D95">
      <w:r w:rsidRPr="00AB7D95">
        <w:t>TOPPING:</w:t>
      </w:r>
    </w:p>
    <w:p w14:paraId="34389C52" w14:textId="77777777" w:rsidR="00AB7D95" w:rsidRPr="00AB7D95" w:rsidRDefault="00AB7D95" w:rsidP="00AB7D95">
      <w:r w:rsidRPr="00AB7D95">
        <w:t xml:space="preserve">Add one cup of walnut pieces to a food processor and pulse until finely ground. In a small bowl, combine ground walnuts, flour, brown sugar, oats, and cinnamon. Cut butter into mixture until a coarse crumb </w:t>
      </w:r>
      <w:proofErr w:type="gramStart"/>
      <w:r w:rsidRPr="00AB7D95">
        <w:t>forms</w:t>
      </w:r>
      <w:proofErr w:type="gramEnd"/>
      <w:r w:rsidRPr="00AB7D95">
        <w:t>. Coarsely chop the remaining 1/2 cup of walnut pieces and stir into crumb mixture until incorporated. Set aside while preparing the fruit filling.</w:t>
      </w:r>
    </w:p>
    <w:p w14:paraId="7AD1D039" w14:textId="77777777" w:rsidR="00AB7D95" w:rsidRPr="00AB7D95" w:rsidRDefault="00AB7D95" w:rsidP="00AB7D95">
      <w:r w:rsidRPr="00AB7D95">
        <w:t> </w:t>
      </w:r>
    </w:p>
    <w:p w14:paraId="5E2E2420" w14:textId="77777777" w:rsidR="00AB7D95" w:rsidRPr="00AB7D95" w:rsidRDefault="00AB7D95" w:rsidP="00AB7D95">
      <w:r w:rsidRPr="00AB7D95">
        <w:t>FILLING:</w:t>
      </w:r>
    </w:p>
    <w:p w14:paraId="2B2CBE90" w14:textId="77777777" w:rsidR="00AB7D95" w:rsidRPr="00AB7D95" w:rsidRDefault="00AB7D95" w:rsidP="00AB7D95">
      <w:r w:rsidRPr="00AB7D95">
        <w:t xml:space="preserve">Preheat oven to 350°F. In a bowl, toss together apples, pears, sugar, cornstarch, cinnamon, salt, and lemon juice. Place fruit mixture in the bottom of a 10-inch cast-iron pan or baking dish. Sprinkle walnut crisp topping mixture over the top of the fruit. Bake for 45 minutes or until fruit mixture is hot and bubbly and topping is golden brown. Serve immediately. Top with ice cream and </w:t>
      </w:r>
      <w:r w:rsidRPr="00AB7D95">
        <w:lastRenderedPageBreak/>
        <w:t>a drizzle of caramel sauce for extra decadence.</w:t>
      </w:r>
    </w:p>
    <w:p w14:paraId="6E97531B" w14:textId="77777777" w:rsidR="00AB7D95" w:rsidRPr="00AB7D95" w:rsidRDefault="00AB7D95" w:rsidP="00AB7D95">
      <w:r w:rsidRPr="00AB7D95">
        <w:t> </w:t>
      </w:r>
    </w:p>
    <w:p w14:paraId="3E5C26DF" w14:textId="77777777" w:rsidR="00AB7D95" w:rsidRPr="00AB7D95" w:rsidRDefault="00AB7D95" w:rsidP="00AB7D95">
      <w:r w:rsidRPr="00AB7D95">
        <w:t>Yield: 4 servings</w:t>
      </w:r>
    </w:p>
    <w:p w14:paraId="704C20C9" w14:textId="77777777" w:rsidR="00AB7D95" w:rsidRPr="00AB7D95" w:rsidRDefault="00AB7D95" w:rsidP="00AB7D95">
      <w:r w:rsidRPr="00AB7D95">
        <w:t> </w:t>
      </w:r>
    </w:p>
    <w:p w14:paraId="3392AED0" w14:textId="77777777" w:rsidR="00AB7D95" w:rsidRPr="00AB7D95" w:rsidRDefault="00AB7D95" w:rsidP="00AB7D95">
      <w:pPr>
        <w:ind w:right="630"/>
      </w:pPr>
      <w:r w:rsidRPr="00AB7D95">
        <w:rPr>
          <w:b/>
          <w:bCs/>
          <w:sz w:val="28"/>
          <w:szCs w:val="28"/>
          <w:lang w:val="en"/>
        </w:rPr>
        <w:t>Apple Brandy</w:t>
      </w:r>
    </w:p>
    <w:p w14:paraId="1D493BB4" w14:textId="77777777" w:rsidR="00AB7D95" w:rsidRPr="00AB7D95" w:rsidRDefault="00AB7D95" w:rsidP="00AB7D95">
      <w:pPr>
        <w:ind w:left="180" w:hanging="180"/>
      </w:pPr>
      <w:r w:rsidRPr="00AB7D95">
        <w:rPr>
          <w:b/>
          <w:bCs/>
        </w:rPr>
        <w:t> </w:t>
      </w:r>
    </w:p>
    <w:p w14:paraId="1D842F93" w14:textId="77777777" w:rsidR="00AB7D95" w:rsidRPr="00AB7D95" w:rsidRDefault="00AB7D95" w:rsidP="00AB7D95">
      <w:pPr>
        <w:ind w:left="180" w:hanging="180"/>
      </w:pPr>
      <w:r w:rsidRPr="00AB7D95">
        <w:rPr>
          <w:b/>
          <w:bCs/>
        </w:rPr>
        <w:t>INGREDIENTS</w:t>
      </w:r>
    </w:p>
    <w:p w14:paraId="7321E34E" w14:textId="77777777" w:rsidR="00AB7D95" w:rsidRPr="00AB7D95" w:rsidRDefault="00AB7D95" w:rsidP="00AB7D95">
      <w:pPr>
        <w:ind w:left="180" w:hanging="180"/>
      </w:pPr>
      <w:r w:rsidRPr="00AB7D95">
        <w:t>2 cups sugar</w:t>
      </w:r>
    </w:p>
    <w:p w14:paraId="761A1D6C" w14:textId="77777777" w:rsidR="00AB7D95" w:rsidRPr="00AB7D95" w:rsidRDefault="00AB7D95" w:rsidP="00AB7D95">
      <w:pPr>
        <w:ind w:left="180" w:hanging="180"/>
      </w:pPr>
      <w:r w:rsidRPr="00AB7D95">
        <w:t>1 cups water</w:t>
      </w:r>
    </w:p>
    <w:p w14:paraId="62E79C43" w14:textId="77777777" w:rsidR="00AB7D95" w:rsidRPr="00AB7D95" w:rsidRDefault="00AB7D95" w:rsidP="00AB7D95">
      <w:pPr>
        <w:ind w:left="180" w:hanging="180"/>
      </w:pPr>
      <w:r w:rsidRPr="00AB7D95">
        <w:t>2 pounds apples, sliced</w:t>
      </w:r>
    </w:p>
    <w:p w14:paraId="6A62A30F" w14:textId="77777777" w:rsidR="00AB7D95" w:rsidRPr="00AB7D95" w:rsidRDefault="00AB7D95" w:rsidP="00AB7D95">
      <w:pPr>
        <w:ind w:left="180" w:hanging="180"/>
      </w:pPr>
      <w:r w:rsidRPr="00AB7D95">
        <w:t>½ liter brandy</w:t>
      </w:r>
    </w:p>
    <w:p w14:paraId="651665CA" w14:textId="77777777" w:rsidR="00AB7D95" w:rsidRPr="00AB7D95" w:rsidRDefault="00AB7D95" w:rsidP="00AB7D95">
      <w:pPr>
        <w:ind w:left="180" w:hanging="180"/>
      </w:pPr>
      <w:r w:rsidRPr="00AB7D95">
        <w:t>2 whole cloves</w:t>
      </w:r>
    </w:p>
    <w:p w14:paraId="274BF371" w14:textId="77777777" w:rsidR="00AB7D95" w:rsidRPr="00AB7D95" w:rsidRDefault="00AB7D95" w:rsidP="00AB7D95">
      <w:pPr>
        <w:ind w:left="180" w:hanging="180"/>
      </w:pPr>
      <w:r w:rsidRPr="00AB7D95">
        <w:t>1 cinnamon stick (3 inches)</w:t>
      </w:r>
    </w:p>
    <w:p w14:paraId="27C6EF99" w14:textId="77777777" w:rsidR="00AB7D95" w:rsidRPr="00AB7D95" w:rsidRDefault="00AB7D95" w:rsidP="00AB7D95">
      <w:pPr>
        <w:ind w:left="180" w:hanging="180"/>
      </w:pPr>
      <w:r w:rsidRPr="00AB7D95">
        <w:t>Additional whole cloves and cinnamon sticks</w:t>
      </w:r>
    </w:p>
    <w:p w14:paraId="15E2873E" w14:textId="77777777" w:rsidR="00AB7D95" w:rsidRPr="00AB7D95" w:rsidRDefault="00AB7D95" w:rsidP="00AB7D95">
      <w:pPr>
        <w:ind w:left="180" w:hanging="180"/>
      </w:pPr>
      <w:r w:rsidRPr="00AB7D95">
        <w:t> </w:t>
      </w:r>
    </w:p>
    <w:p w14:paraId="2E6B1404" w14:textId="77777777" w:rsidR="00AB7D95" w:rsidRPr="00AB7D95" w:rsidRDefault="00AB7D95" w:rsidP="00AB7D95">
      <w:r w:rsidRPr="00AB7D95">
        <w:rPr>
          <w:b/>
          <w:bCs/>
        </w:rPr>
        <w:t>DIRECTIONS</w:t>
      </w:r>
    </w:p>
    <w:p w14:paraId="5CEBA3A9" w14:textId="77777777" w:rsidR="00AB7D95" w:rsidRPr="00AB7D95" w:rsidRDefault="00AB7D95" w:rsidP="00AB7D95">
      <w:r w:rsidRPr="00AB7D95">
        <w:t>Combine sugar and water in a large saucepan. Bring to a boil; cook and stir until sugar is dissolved. Remove from the heat. Place apples in a large glass or plastic container; add the sugar mixture, brandy, cloves, and cinnamon stick. Cover and let stand at room temperature for at least two weeks, stirring once a week. Strain brandy mixture; discard apples and spices. Pour into glass bottles. Place an additional three cloves and one cinnamon stick in each bottle.</w:t>
      </w:r>
    </w:p>
    <w:p w14:paraId="56F26BCD" w14:textId="77777777" w:rsidR="00AB7D95" w:rsidRPr="00AB7D95" w:rsidRDefault="00AB7D95" w:rsidP="00AB7D95">
      <w:r w:rsidRPr="00AB7D95">
        <w:t> </w:t>
      </w:r>
    </w:p>
    <w:p w14:paraId="3A58B9F5" w14:textId="09AAF29A" w:rsidR="00591BA6" w:rsidRPr="00AB7D95" w:rsidRDefault="00AB7D95" w:rsidP="00D04390">
      <w:r w:rsidRPr="00AB7D95">
        <w:t>Yield: About 16 oz.</w:t>
      </w:r>
      <w:bookmarkStart w:id="3" w:name="_GoBack"/>
      <w:bookmarkEnd w:id="1"/>
      <w:bookmarkEnd w:id="2"/>
      <w:bookmarkEnd w:id="3"/>
    </w:p>
    <w:sectPr w:rsidR="00591BA6" w:rsidRPr="00AB7D95" w:rsidSect="00C20B92">
      <w:headerReference w:type="default" r:id="rId7"/>
      <w:pgSz w:w="12240" w:h="15840"/>
      <w:pgMar w:top="252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DB435" w14:textId="77777777" w:rsidR="00BF2A54" w:rsidRDefault="00BF2A54" w:rsidP="001C4856">
      <w:r>
        <w:separator/>
      </w:r>
    </w:p>
  </w:endnote>
  <w:endnote w:type="continuationSeparator" w:id="0">
    <w:p w14:paraId="61A27319" w14:textId="77777777" w:rsidR="00BF2A54" w:rsidRDefault="00BF2A54" w:rsidP="001C4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3E114" w14:textId="77777777" w:rsidR="00BF2A54" w:rsidRDefault="00BF2A54" w:rsidP="001C4856">
      <w:r>
        <w:separator/>
      </w:r>
    </w:p>
  </w:footnote>
  <w:footnote w:type="continuationSeparator" w:id="0">
    <w:p w14:paraId="5EE84BCA" w14:textId="77777777" w:rsidR="00BF2A54" w:rsidRDefault="00BF2A54" w:rsidP="001C48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F2E8A" w14:textId="77777777" w:rsidR="00BE0E04" w:rsidRDefault="00BE0E04">
    <w:pPr>
      <w:pStyle w:val="Header"/>
    </w:pPr>
  </w:p>
  <w:p w14:paraId="203933DC" w14:textId="0836F3BF" w:rsidR="00BE0E04" w:rsidRDefault="00CA3296">
    <w:pPr>
      <w:pStyle w:val="Header"/>
    </w:pPr>
    <w:r>
      <w:rPr>
        <w:noProof/>
        <w:color w:val="auto"/>
      </w:rPr>
      <mc:AlternateContent>
        <mc:Choice Requires="wpg">
          <w:drawing>
            <wp:anchor distT="0" distB="0" distL="114300" distR="114300" simplePos="0" relativeHeight="251658240" behindDoc="0" locked="0" layoutInCell="1" allowOverlap="1" wp14:anchorId="32B2AE17" wp14:editId="496A25BF">
              <wp:simplePos x="0" y="0"/>
              <wp:positionH relativeFrom="column">
                <wp:posOffset>3025775</wp:posOffset>
              </wp:positionH>
              <wp:positionV relativeFrom="paragraph">
                <wp:posOffset>279400</wp:posOffset>
              </wp:positionV>
              <wp:extent cx="2825750" cy="515620"/>
              <wp:effectExtent l="0" t="3175" r="0" b="0"/>
              <wp:wrapNone/>
              <wp:docPr id="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25750" cy="515620"/>
                        <a:chOff x="1103312" y="1060704"/>
                        <a:chExt cx="28257" cy="5159"/>
                      </a:xfrm>
                    </wpg:grpSpPr>
                    <pic:pic xmlns:pic="http://schemas.openxmlformats.org/drawingml/2006/picture">
                      <pic:nvPicPr>
                        <pic:cNvPr id="3" name="Picture 8"/>
                        <pic:cNvPicPr>
                          <a:picLocks noChangeAspect="1" noChangeArrowheads="1"/>
                        </pic:cNvPicPr>
                      </pic:nvPicPr>
                      <pic:blipFill>
                        <a:blip r:embed="rId1">
                          <a:extLst>
                            <a:ext uri="{28A0092B-C50C-407E-A947-70E740481C1C}">
                              <a14:useLocalDpi xmlns:a14="http://schemas.microsoft.com/office/drawing/2010/main" val="0"/>
                            </a:ext>
                          </a:extLst>
                        </a:blip>
                        <a:srcRect l="21216" t="4878" r="21768" b="75609"/>
                        <a:stretch>
                          <a:fillRect/>
                        </a:stretch>
                      </pic:blipFill>
                      <pic:spPr bwMode="auto">
                        <a:xfrm>
                          <a:off x="1103312" y="1060704"/>
                          <a:ext cx="22289" cy="484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pic:pic xmlns:pic="http://schemas.openxmlformats.org/drawingml/2006/picture">
                      <pic:nvPicPr>
                        <pic:cNvPr id="4" name="Picture 9" descr="logo-full-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124997" y="1060704"/>
                          <a:ext cx="6573" cy="515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709257AB" id="Group 7" o:spid="_x0000_s1026" style="position:absolute;margin-left:238.25pt;margin-top:22pt;width:222.5pt;height:40.6pt;z-index:251658240" coordorigin="11033,10607" coordsize="282,5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1033;top:10607;width:223;height: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" insetpen="t">
                <v:imagedata r:id="rId3" o:title="" croptop="3197f" cropbottom="49551f" cropleft="13904f" cropright="14266f"/>
                <v:shadow color="#ccc"/>
              </v:shape>
              <v:shape id="Picture 9" o:spid="_x0000_s1028" type="#_x0000_t75" alt="logo-full-3" style="position:absolute;left:11249;top:10607;width:66;height: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" insetpen="t">
                <v:imagedata r:id="rId4" o:title="logo-full-3"/>
                <v:shadow color="#ccc"/>
              </v:shape>
            </v:group>
          </w:pict>
        </mc:Fallback>
      </mc:AlternateContent>
    </w:r>
    <w:r>
      <w:rPr>
        <w:noProof/>
        <w:color w:val="auto"/>
      </w:rPr>
      <mc:AlternateContent>
        <mc:Choice Requires="wps">
          <w:drawing>
            <wp:anchor distT="36576" distB="36576" distL="36576" distR="36576" simplePos="0" relativeHeight="251657216" behindDoc="0" locked="0" layoutInCell="1" allowOverlap="1" wp14:anchorId="0BCD832C" wp14:editId="59971484">
              <wp:simplePos x="0" y="0"/>
              <wp:positionH relativeFrom="column">
                <wp:posOffset>0</wp:posOffset>
              </wp:positionH>
              <wp:positionV relativeFrom="paragraph">
                <wp:posOffset>279400</wp:posOffset>
              </wp:positionV>
              <wp:extent cx="1371600" cy="631190"/>
              <wp:effectExtent l="0" t="3175" r="0"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311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62DE827" w14:textId="77777777" w:rsidR="00BE0E04" w:rsidRDefault="00BE0E04" w:rsidP="00487A92">
                          <w:pPr>
                            <w:widowControl w:val="0"/>
                            <w:rPr>
                              <w:rFonts w:ascii="Copperplate Gothic Bold" w:hAnsi="Copperplate Gothic Bold"/>
                              <w:b/>
                              <w:bCs/>
                              <w:sz w:val="44"/>
                              <w:szCs w:val="44"/>
                            </w:rPr>
                          </w:pPr>
                          <w:r>
                            <w:rPr>
                              <w:rFonts w:ascii="Copperplate Gothic Bold" w:hAnsi="Copperplate Gothic Bold"/>
                              <w:b/>
                              <w:bCs/>
                              <w:sz w:val="44"/>
                              <w:szCs w:val="44"/>
                            </w:rPr>
                            <w:t>Pair Up</w:t>
                          </w:r>
                        </w:p>
                        <w:p w14:paraId="0A3010B7" w14:textId="77777777" w:rsidR="00BE0E04" w:rsidRDefault="00BE0E04" w:rsidP="00487A92">
                          <w:pPr>
                            <w:rPr>
                              <w:rFonts w:ascii="Georgia" w:hAnsi="Georgia"/>
                              <w:i/>
                              <w:iCs/>
                              <w:sz w:val="20"/>
                              <w:szCs w:val="20"/>
                            </w:rPr>
                          </w:pPr>
                          <w:r>
                            <w:rPr>
                              <w:rFonts w:ascii="Georgia" w:hAnsi="Georgia"/>
                              <w:i/>
                              <w:iCs/>
                            </w:rPr>
                            <w:t>with Maria Terr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CD832C" id="_x0000_t202" coordsize="21600,21600" o:spt="202" path="m,l,21600r21600,l21600,xe">
              <v:stroke joinstyle="miter"/>
              <v:path gradientshapeok="t" o:connecttype="rect"/>
            </v:shapetype>
            <v:shape id="Text Box 2" o:spid="_x0000_s1026" type="#_x0000_t202" style="position:absolute;margin-left:0;margin-top:22pt;width:108pt;height:49.7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" filled="f" stroked="f" insetpen="t">
              <v:textbox inset="2.88pt,2.88pt,2.88pt,2.88pt">
                <w:txbxContent>
                  <w:p w14:paraId="662DE827" w14:textId="77777777" w:rsidR="00BE0E04" w:rsidRDefault="00BE0E04" w:rsidP="00487A92">
                    <w:pPr>
                      <w:widowControl w:val="0"/>
                      <w:rPr>
                        <w:rFonts w:ascii="Copperplate Gothic Bold" w:hAnsi="Copperplate Gothic Bold"/>
                        <w:b/>
                        <w:bCs/>
                        <w:sz w:val="44"/>
                        <w:szCs w:val="44"/>
                      </w:rPr>
                    </w:pPr>
                    <w:r>
                      <w:rPr>
                        <w:rFonts w:ascii="Copperplate Gothic Bold" w:hAnsi="Copperplate Gothic Bold"/>
                        <w:b/>
                        <w:bCs/>
                        <w:sz w:val="44"/>
                        <w:szCs w:val="44"/>
                      </w:rPr>
                      <w:t>Pair Up</w:t>
                    </w:r>
                  </w:p>
                  <w:p w14:paraId="0A3010B7" w14:textId="77777777" w:rsidR="00BE0E04" w:rsidRDefault="00BE0E04" w:rsidP="00487A92">
                    <w:pPr>
                      <w:rPr>
                        <w:rFonts w:ascii="Georgia" w:hAnsi="Georgia"/>
                        <w:i/>
                        <w:iCs/>
                        <w:sz w:val="20"/>
                        <w:szCs w:val="20"/>
                      </w:rPr>
                    </w:pPr>
                    <w:r>
                      <w:rPr>
                        <w:rFonts w:ascii="Georgia" w:hAnsi="Georgia"/>
                        <w:i/>
                        <w:iCs/>
                      </w:rPr>
                      <w:t>with Maria Terry</w:t>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2NDK3tDA1MTYzMDNS0lEKTi0uzszPAykwqwUAyBcTOSwAAAA="/>
  </w:docVars>
  <w:rsids>
    <w:rsidRoot w:val="00FE2953"/>
    <w:rsid w:val="00007014"/>
    <w:rsid w:val="00023531"/>
    <w:rsid w:val="000432EE"/>
    <w:rsid w:val="00044451"/>
    <w:rsid w:val="0006458F"/>
    <w:rsid w:val="00064FE5"/>
    <w:rsid w:val="000A339E"/>
    <w:rsid w:val="000A7D1E"/>
    <w:rsid w:val="000B01FD"/>
    <w:rsid w:val="000C0265"/>
    <w:rsid w:val="000C436F"/>
    <w:rsid w:val="000C6BDB"/>
    <w:rsid w:val="000E5DE1"/>
    <w:rsid w:val="000F218D"/>
    <w:rsid w:val="00117F0D"/>
    <w:rsid w:val="00130EE6"/>
    <w:rsid w:val="001375B6"/>
    <w:rsid w:val="00165472"/>
    <w:rsid w:val="001C4856"/>
    <w:rsid w:val="00214943"/>
    <w:rsid w:val="00216124"/>
    <w:rsid w:val="00236C53"/>
    <w:rsid w:val="002462C1"/>
    <w:rsid w:val="002609E3"/>
    <w:rsid w:val="00291913"/>
    <w:rsid w:val="002948A7"/>
    <w:rsid w:val="002C73D9"/>
    <w:rsid w:val="002E0B69"/>
    <w:rsid w:val="002F1C76"/>
    <w:rsid w:val="00307F17"/>
    <w:rsid w:val="00323157"/>
    <w:rsid w:val="00327509"/>
    <w:rsid w:val="003300B6"/>
    <w:rsid w:val="00331EDB"/>
    <w:rsid w:val="00336F0B"/>
    <w:rsid w:val="0035275B"/>
    <w:rsid w:val="00360BF5"/>
    <w:rsid w:val="00370C3F"/>
    <w:rsid w:val="0037723B"/>
    <w:rsid w:val="00390A8B"/>
    <w:rsid w:val="003931E5"/>
    <w:rsid w:val="003B1C30"/>
    <w:rsid w:val="003B239D"/>
    <w:rsid w:val="003C4CC8"/>
    <w:rsid w:val="003C7E60"/>
    <w:rsid w:val="003D1CB7"/>
    <w:rsid w:val="003D7258"/>
    <w:rsid w:val="003F102E"/>
    <w:rsid w:val="003F3471"/>
    <w:rsid w:val="00404F76"/>
    <w:rsid w:val="00436987"/>
    <w:rsid w:val="00446371"/>
    <w:rsid w:val="004653C2"/>
    <w:rsid w:val="00471F12"/>
    <w:rsid w:val="004745DC"/>
    <w:rsid w:val="004840A6"/>
    <w:rsid w:val="00487A92"/>
    <w:rsid w:val="004A1D78"/>
    <w:rsid w:val="004C0CBE"/>
    <w:rsid w:val="004C2515"/>
    <w:rsid w:val="004E5579"/>
    <w:rsid w:val="004E7F33"/>
    <w:rsid w:val="0051008C"/>
    <w:rsid w:val="0051048D"/>
    <w:rsid w:val="00516318"/>
    <w:rsid w:val="00533BBE"/>
    <w:rsid w:val="00540A72"/>
    <w:rsid w:val="0054252C"/>
    <w:rsid w:val="00546F39"/>
    <w:rsid w:val="00557A73"/>
    <w:rsid w:val="00560922"/>
    <w:rsid w:val="00591BA6"/>
    <w:rsid w:val="0059785C"/>
    <w:rsid w:val="005A2EEB"/>
    <w:rsid w:val="005B411E"/>
    <w:rsid w:val="005C1DE0"/>
    <w:rsid w:val="005E1D55"/>
    <w:rsid w:val="005E2C1F"/>
    <w:rsid w:val="005F621C"/>
    <w:rsid w:val="005F7D31"/>
    <w:rsid w:val="00600522"/>
    <w:rsid w:val="0061688E"/>
    <w:rsid w:val="00624419"/>
    <w:rsid w:val="00631503"/>
    <w:rsid w:val="00634510"/>
    <w:rsid w:val="00634A0F"/>
    <w:rsid w:val="00634F3C"/>
    <w:rsid w:val="00635F72"/>
    <w:rsid w:val="00641E1F"/>
    <w:rsid w:val="0067777E"/>
    <w:rsid w:val="006875FC"/>
    <w:rsid w:val="006C3054"/>
    <w:rsid w:val="006F6AD6"/>
    <w:rsid w:val="006F77BE"/>
    <w:rsid w:val="00726B56"/>
    <w:rsid w:val="00731F4C"/>
    <w:rsid w:val="00742A9A"/>
    <w:rsid w:val="00765122"/>
    <w:rsid w:val="0077279C"/>
    <w:rsid w:val="0078422E"/>
    <w:rsid w:val="007852A7"/>
    <w:rsid w:val="0079072E"/>
    <w:rsid w:val="007960F2"/>
    <w:rsid w:val="007A4DC5"/>
    <w:rsid w:val="007C600C"/>
    <w:rsid w:val="007D0528"/>
    <w:rsid w:val="007D68B5"/>
    <w:rsid w:val="007E4E20"/>
    <w:rsid w:val="007E4F2D"/>
    <w:rsid w:val="007F017F"/>
    <w:rsid w:val="00822467"/>
    <w:rsid w:val="0084013D"/>
    <w:rsid w:val="00844CD6"/>
    <w:rsid w:val="00855711"/>
    <w:rsid w:val="00856107"/>
    <w:rsid w:val="008569C5"/>
    <w:rsid w:val="00866515"/>
    <w:rsid w:val="008C0AE5"/>
    <w:rsid w:val="008C7CCA"/>
    <w:rsid w:val="008E5A07"/>
    <w:rsid w:val="0090241E"/>
    <w:rsid w:val="00903819"/>
    <w:rsid w:val="00930212"/>
    <w:rsid w:val="009355CE"/>
    <w:rsid w:val="009461EC"/>
    <w:rsid w:val="00957A4F"/>
    <w:rsid w:val="009629AF"/>
    <w:rsid w:val="0098098A"/>
    <w:rsid w:val="009B52AB"/>
    <w:rsid w:val="009B5682"/>
    <w:rsid w:val="009D3614"/>
    <w:rsid w:val="009F7FE3"/>
    <w:rsid w:val="00A01E22"/>
    <w:rsid w:val="00A05C02"/>
    <w:rsid w:val="00A14EDA"/>
    <w:rsid w:val="00A15CC7"/>
    <w:rsid w:val="00A32995"/>
    <w:rsid w:val="00A42609"/>
    <w:rsid w:val="00A47AC2"/>
    <w:rsid w:val="00A60A6C"/>
    <w:rsid w:val="00A70070"/>
    <w:rsid w:val="00A73E92"/>
    <w:rsid w:val="00A82295"/>
    <w:rsid w:val="00A822C9"/>
    <w:rsid w:val="00A97079"/>
    <w:rsid w:val="00AB7D95"/>
    <w:rsid w:val="00AE6A6C"/>
    <w:rsid w:val="00AF17F2"/>
    <w:rsid w:val="00B012C7"/>
    <w:rsid w:val="00B56603"/>
    <w:rsid w:val="00B66F02"/>
    <w:rsid w:val="00B95591"/>
    <w:rsid w:val="00BB2AEB"/>
    <w:rsid w:val="00BB31DF"/>
    <w:rsid w:val="00BC029D"/>
    <w:rsid w:val="00BC508D"/>
    <w:rsid w:val="00BC56B3"/>
    <w:rsid w:val="00BD6C25"/>
    <w:rsid w:val="00BE0E04"/>
    <w:rsid w:val="00BE1BD2"/>
    <w:rsid w:val="00BF2A54"/>
    <w:rsid w:val="00BF38DB"/>
    <w:rsid w:val="00BF6F12"/>
    <w:rsid w:val="00C028C5"/>
    <w:rsid w:val="00C07C78"/>
    <w:rsid w:val="00C10EEB"/>
    <w:rsid w:val="00C13C6F"/>
    <w:rsid w:val="00C13F82"/>
    <w:rsid w:val="00C20B92"/>
    <w:rsid w:val="00C22B6E"/>
    <w:rsid w:val="00C2717A"/>
    <w:rsid w:val="00C332B5"/>
    <w:rsid w:val="00C33F53"/>
    <w:rsid w:val="00CA3296"/>
    <w:rsid w:val="00CB1B49"/>
    <w:rsid w:val="00CB2387"/>
    <w:rsid w:val="00CB49D4"/>
    <w:rsid w:val="00CE5092"/>
    <w:rsid w:val="00CE58A4"/>
    <w:rsid w:val="00CE701F"/>
    <w:rsid w:val="00CF4566"/>
    <w:rsid w:val="00D04390"/>
    <w:rsid w:val="00D074DD"/>
    <w:rsid w:val="00D10B06"/>
    <w:rsid w:val="00D14763"/>
    <w:rsid w:val="00D17500"/>
    <w:rsid w:val="00D22058"/>
    <w:rsid w:val="00D25067"/>
    <w:rsid w:val="00D33989"/>
    <w:rsid w:val="00D42B13"/>
    <w:rsid w:val="00D431EA"/>
    <w:rsid w:val="00D53178"/>
    <w:rsid w:val="00D5567A"/>
    <w:rsid w:val="00D566C2"/>
    <w:rsid w:val="00D73EAE"/>
    <w:rsid w:val="00D87688"/>
    <w:rsid w:val="00DA4C18"/>
    <w:rsid w:val="00DB3647"/>
    <w:rsid w:val="00DC23B6"/>
    <w:rsid w:val="00DE0E04"/>
    <w:rsid w:val="00E053CE"/>
    <w:rsid w:val="00E1736F"/>
    <w:rsid w:val="00E41017"/>
    <w:rsid w:val="00E501E2"/>
    <w:rsid w:val="00E55C13"/>
    <w:rsid w:val="00E6319D"/>
    <w:rsid w:val="00E6477C"/>
    <w:rsid w:val="00E6590C"/>
    <w:rsid w:val="00E65BF7"/>
    <w:rsid w:val="00E665BB"/>
    <w:rsid w:val="00E836D5"/>
    <w:rsid w:val="00E95D92"/>
    <w:rsid w:val="00EB4999"/>
    <w:rsid w:val="00EC0DC4"/>
    <w:rsid w:val="00EC6CD3"/>
    <w:rsid w:val="00EC7ED9"/>
    <w:rsid w:val="00EF0828"/>
    <w:rsid w:val="00F025FD"/>
    <w:rsid w:val="00F03C4B"/>
    <w:rsid w:val="00F25EE1"/>
    <w:rsid w:val="00F56784"/>
    <w:rsid w:val="00F612F6"/>
    <w:rsid w:val="00F6359C"/>
    <w:rsid w:val="00F66252"/>
    <w:rsid w:val="00F77359"/>
    <w:rsid w:val="00F773F5"/>
    <w:rsid w:val="00F82943"/>
    <w:rsid w:val="00FA1C44"/>
    <w:rsid w:val="00FB5F28"/>
    <w:rsid w:val="00FC0982"/>
    <w:rsid w:val="00FD5B8F"/>
    <w:rsid w:val="00FE2953"/>
    <w:rsid w:val="00FE48EC"/>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B52124"/>
  <w15:chartTrackingRefBased/>
  <w15:docId w15:val="{E44FFFBF-FF49-476A-81C7-AE5C67290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E665BB"/>
    <w:rPr>
      <w:rFonts w:ascii="Arial" w:hAnsi="Arial"/>
      <w:color w:val="808080"/>
      <w:sz w:val="24"/>
      <w:u w:val="single"/>
    </w:rPr>
  </w:style>
  <w:style w:type="character" w:styleId="Hyperlink">
    <w:name w:val="Hyperlink"/>
    <w:rsid w:val="00E665BB"/>
    <w:rPr>
      <w:rFonts w:ascii="Arial" w:hAnsi="Arial"/>
      <w:color w:val="333333"/>
      <w:sz w:val="24"/>
      <w:u w:val="single"/>
    </w:rPr>
  </w:style>
  <w:style w:type="paragraph" w:styleId="BalloonText">
    <w:name w:val="Balloon Text"/>
    <w:basedOn w:val="Normal"/>
    <w:semiHidden/>
    <w:rsid w:val="003B1C30"/>
    <w:rPr>
      <w:rFonts w:ascii="Tahoma" w:hAnsi="Tahoma" w:cs="Tahoma"/>
      <w:sz w:val="16"/>
      <w:szCs w:val="16"/>
    </w:rPr>
  </w:style>
  <w:style w:type="paragraph" w:styleId="Header">
    <w:name w:val="header"/>
    <w:basedOn w:val="Normal"/>
    <w:link w:val="HeaderChar"/>
    <w:uiPriority w:val="99"/>
    <w:unhideWhenUsed/>
    <w:rsid w:val="009461EC"/>
    <w:rPr>
      <w:rFonts w:eastAsia="Calibri"/>
      <w:color w:val="000000"/>
    </w:rPr>
  </w:style>
  <w:style w:type="character" w:customStyle="1" w:styleId="HeaderChar">
    <w:name w:val="Header Char"/>
    <w:link w:val="Header"/>
    <w:uiPriority w:val="99"/>
    <w:rsid w:val="009461EC"/>
    <w:rPr>
      <w:rFonts w:eastAsia="Calibri"/>
      <w:color w:val="000000"/>
      <w:sz w:val="24"/>
      <w:szCs w:val="24"/>
    </w:rPr>
  </w:style>
  <w:style w:type="paragraph" w:customStyle="1" w:styleId="ingredients">
    <w:name w:val="ingredients"/>
    <w:basedOn w:val="Normal"/>
    <w:rsid w:val="009461EC"/>
    <w:pPr>
      <w:overflowPunct w:val="0"/>
      <w:autoSpaceDE w:val="0"/>
      <w:autoSpaceDN w:val="0"/>
      <w:ind w:left="180" w:hanging="180"/>
    </w:pPr>
    <w:rPr>
      <w:rFonts w:eastAsia="Calibri"/>
      <w:color w:val="000000"/>
    </w:rPr>
  </w:style>
  <w:style w:type="paragraph" w:styleId="Footer">
    <w:name w:val="footer"/>
    <w:basedOn w:val="Normal"/>
    <w:link w:val="FooterChar"/>
    <w:rsid w:val="001C4856"/>
    <w:pPr>
      <w:tabs>
        <w:tab w:val="center" w:pos="4680"/>
        <w:tab w:val="right" w:pos="9360"/>
      </w:tabs>
    </w:pPr>
  </w:style>
  <w:style w:type="character" w:customStyle="1" w:styleId="FooterChar">
    <w:name w:val="Footer Char"/>
    <w:link w:val="Footer"/>
    <w:rsid w:val="001C4856"/>
    <w:rPr>
      <w:sz w:val="24"/>
      <w:szCs w:val="24"/>
    </w:rPr>
  </w:style>
  <w:style w:type="paragraph" w:customStyle="1" w:styleId="Ingredients0">
    <w:name w:val="Ingredients"/>
    <w:basedOn w:val="Normal"/>
    <w:rsid w:val="00C332B5"/>
    <w:pPr>
      <w:ind w:left="180" w:hanging="180"/>
    </w:pPr>
    <w:rPr>
      <w:szCs w:val="20"/>
    </w:rPr>
  </w:style>
  <w:style w:type="paragraph" w:styleId="NormalWeb">
    <w:name w:val="Normal (Web)"/>
    <w:basedOn w:val="Normal"/>
    <w:uiPriority w:val="99"/>
    <w:unhideWhenUsed/>
    <w:rsid w:val="0002353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018048">
      <w:bodyDiv w:val="1"/>
      <w:marLeft w:val="0"/>
      <w:marRight w:val="0"/>
      <w:marTop w:val="0"/>
      <w:marBottom w:val="0"/>
      <w:divBdr>
        <w:top w:val="none" w:sz="0" w:space="0" w:color="auto"/>
        <w:left w:val="none" w:sz="0" w:space="0" w:color="auto"/>
        <w:bottom w:val="none" w:sz="0" w:space="0" w:color="auto"/>
        <w:right w:val="none" w:sz="0" w:space="0" w:color="auto"/>
      </w:divBdr>
      <w:divsChild>
        <w:div w:id="724374092">
          <w:marLeft w:val="0"/>
          <w:marRight w:val="0"/>
          <w:marTop w:val="0"/>
          <w:marBottom w:val="0"/>
          <w:divBdr>
            <w:top w:val="none" w:sz="0" w:space="0" w:color="auto"/>
            <w:left w:val="none" w:sz="0" w:space="0" w:color="auto"/>
            <w:bottom w:val="none" w:sz="0" w:space="0" w:color="auto"/>
            <w:right w:val="none" w:sz="0" w:space="0" w:color="auto"/>
          </w:divBdr>
          <w:divsChild>
            <w:div w:id="2066950595">
              <w:marLeft w:val="0"/>
              <w:marRight w:val="0"/>
              <w:marTop w:val="0"/>
              <w:marBottom w:val="0"/>
              <w:divBdr>
                <w:top w:val="none" w:sz="0" w:space="0" w:color="auto"/>
                <w:left w:val="none" w:sz="0" w:space="0" w:color="auto"/>
                <w:bottom w:val="none" w:sz="0" w:space="0" w:color="auto"/>
                <w:right w:val="none" w:sz="0" w:space="0" w:color="auto"/>
              </w:divBdr>
              <w:divsChild>
                <w:div w:id="1949920727">
                  <w:marLeft w:val="0"/>
                  <w:marRight w:val="0"/>
                  <w:marTop w:val="0"/>
                  <w:marBottom w:val="0"/>
                  <w:divBdr>
                    <w:top w:val="none" w:sz="0" w:space="0" w:color="auto"/>
                    <w:left w:val="none" w:sz="0" w:space="0" w:color="auto"/>
                    <w:bottom w:val="none" w:sz="0" w:space="0" w:color="auto"/>
                    <w:right w:val="none" w:sz="0" w:space="0" w:color="auto"/>
                  </w:divBdr>
                  <w:divsChild>
                    <w:div w:id="471798211">
                      <w:marLeft w:val="0"/>
                      <w:marRight w:val="0"/>
                      <w:marTop w:val="0"/>
                      <w:marBottom w:val="0"/>
                      <w:divBdr>
                        <w:top w:val="none" w:sz="0" w:space="0" w:color="auto"/>
                        <w:left w:val="none" w:sz="0" w:space="0" w:color="auto"/>
                        <w:bottom w:val="none" w:sz="0" w:space="0" w:color="auto"/>
                        <w:right w:val="none" w:sz="0" w:space="0" w:color="auto"/>
                      </w:divBdr>
                      <w:divsChild>
                        <w:div w:id="1816411444">
                          <w:marLeft w:val="0"/>
                          <w:marRight w:val="0"/>
                          <w:marTop w:val="0"/>
                          <w:marBottom w:val="0"/>
                          <w:divBdr>
                            <w:top w:val="none" w:sz="0" w:space="0" w:color="auto"/>
                            <w:left w:val="none" w:sz="0" w:space="0" w:color="auto"/>
                            <w:bottom w:val="none" w:sz="0" w:space="0" w:color="auto"/>
                            <w:right w:val="none" w:sz="0" w:space="0" w:color="auto"/>
                          </w:divBdr>
                          <w:divsChild>
                            <w:div w:id="444155885">
                              <w:marLeft w:val="0"/>
                              <w:marRight w:val="0"/>
                              <w:marTop w:val="0"/>
                              <w:marBottom w:val="0"/>
                              <w:divBdr>
                                <w:top w:val="none" w:sz="0" w:space="0" w:color="auto"/>
                                <w:left w:val="none" w:sz="0" w:space="0" w:color="auto"/>
                                <w:bottom w:val="none" w:sz="0" w:space="0" w:color="auto"/>
                                <w:right w:val="none" w:sz="0" w:space="0" w:color="auto"/>
                              </w:divBdr>
                              <w:divsChild>
                                <w:div w:id="679628900">
                                  <w:marLeft w:val="0"/>
                                  <w:marRight w:val="0"/>
                                  <w:marTop w:val="0"/>
                                  <w:marBottom w:val="0"/>
                                  <w:divBdr>
                                    <w:top w:val="none" w:sz="0" w:space="0" w:color="auto"/>
                                    <w:left w:val="none" w:sz="0" w:space="0" w:color="auto"/>
                                    <w:bottom w:val="none" w:sz="0" w:space="0" w:color="auto"/>
                                    <w:right w:val="none" w:sz="0" w:space="0" w:color="auto"/>
                                  </w:divBdr>
                                  <w:divsChild>
                                    <w:div w:id="322322861">
                                      <w:marLeft w:val="0"/>
                                      <w:marRight w:val="0"/>
                                      <w:marTop w:val="0"/>
                                      <w:marBottom w:val="0"/>
                                      <w:divBdr>
                                        <w:top w:val="none" w:sz="0" w:space="0" w:color="auto"/>
                                        <w:left w:val="none" w:sz="0" w:space="0" w:color="auto"/>
                                        <w:bottom w:val="none" w:sz="0" w:space="0" w:color="auto"/>
                                        <w:right w:val="none" w:sz="0" w:space="0" w:color="auto"/>
                                      </w:divBdr>
                                      <w:divsChild>
                                        <w:div w:id="2140829995">
                                          <w:marLeft w:val="0"/>
                                          <w:marRight w:val="0"/>
                                          <w:marTop w:val="0"/>
                                          <w:marBottom w:val="0"/>
                                          <w:divBdr>
                                            <w:top w:val="none" w:sz="0" w:space="0" w:color="auto"/>
                                            <w:left w:val="none" w:sz="0" w:space="0" w:color="auto"/>
                                            <w:bottom w:val="none" w:sz="0" w:space="0" w:color="auto"/>
                                            <w:right w:val="none" w:sz="0" w:space="0" w:color="auto"/>
                                          </w:divBdr>
                                          <w:divsChild>
                                            <w:div w:id="54063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659190">
      <w:bodyDiv w:val="1"/>
      <w:marLeft w:val="0"/>
      <w:marRight w:val="0"/>
      <w:marTop w:val="0"/>
      <w:marBottom w:val="0"/>
      <w:divBdr>
        <w:top w:val="none" w:sz="0" w:space="0" w:color="auto"/>
        <w:left w:val="none" w:sz="0" w:space="0" w:color="auto"/>
        <w:bottom w:val="none" w:sz="0" w:space="0" w:color="auto"/>
        <w:right w:val="none" w:sz="0" w:space="0" w:color="auto"/>
      </w:divBdr>
      <w:divsChild>
        <w:div w:id="1618371715">
          <w:marLeft w:val="0"/>
          <w:marRight w:val="0"/>
          <w:marTop w:val="0"/>
          <w:marBottom w:val="0"/>
          <w:divBdr>
            <w:top w:val="none" w:sz="0" w:space="0" w:color="auto"/>
            <w:left w:val="none" w:sz="0" w:space="0" w:color="auto"/>
            <w:bottom w:val="none" w:sz="0" w:space="0" w:color="auto"/>
            <w:right w:val="none" w:sz="0" w:space="0" w:color="auto"/>
          </w:divBdr>
          <w:divsChild>
            <w:div w:id="136606827">
              <w:marLeft w:val="0"/>
              <w:marRight w:val="0"/>
              <w:marTop w:val="0"/>
              <w:marBottom w:val="0"/>
              <w:divBdr>
                <w:top w:val="none" w:sz="0" w:space="0" w:color="auto"/>
                <w:left w:val="none" w:sz="0" w:space="0" w:color="auto"/>
                <w:bottom w:val="none" w:sz="0" w:space="0" w:color="auto"/>
                <w:right w:val="none" w:sz="0" w:space="0" w:color="auto"/>
              </w:divBdr>
              <w:divsChild>
                <w:div w:id="982809449">
                  <w:marLeft w:val="0"/>
                  <w:marRight w:val="0"/>
                  <w:marTop w:val="0"/>
                  <w:marBottom w:val="0"/>
                  <w:divBdr>
                    <w:top w:val="none" w:sz="0" w:space="0" w:color="auto"/>
                    <w:left w:val="none" w:sz="0" w:space="0" w:color="auto"/>
                    <w:bottom w:val="none" w:sz="0" w:space="0" w:color="auto"/>
                    <w:right w:val="none" w:sz="0" w:space="0" w:color="auto"/>
                  </w:divBdr>
                  <w:divsChild>
                    <w:div w:id="1767925875">
                      <w:marLeft w:val="0"/>
                      <w:marRight w:val="0"/>
                      <w:marTop w:val="0"/>
                      <w:marBottom w:val="0"/>
                      <w:divBdr>
                        <w:top w:val="none" w:sz="0" w:space="0" w:color="auto"/>
                        <w:left w:val="none" w:sz="0" w:space="0" w:color="auto"/>
                        <w:bottom w:val="none" w:sz="0" w:space="0" w:color="auto"/>
                        <w:right w:val="none" w:sz="0" w:space="0" w:color="auto"/>
                      </w:divBdr>
                      <w:divsChild>
                        <w:div w:id="1472942525">
                          <w:marLeft w:val="0"/>
                          <w:marRight w:val="0"/>
                          <w:marTop w:val="0"/>
                          <w:marBottom w:val="0"/>
                          <w:divBdr>
                            <w:top w:val="none" w:sz="0" w:space="0" w:color="auto"/>
                            <w:left w:val="none" w:sz="0" w:space="0" w:color="auto"/>
                            <w:bottom w:val="none" w:sz="0" w:space="0" w:color="auto"/>
                            <w:right w:val="none" w:sz="0" w:space="0" w:color="auto"/>
                          </w:divBdr>
                          <w:divsChild>
                            <w:div w:id="678657899">
                              <w:marLeft w:val="0"/>
                              <w:marRight w:val="0"/>
                              <w:marTop w:val="0"/>
                              <w:marBottom w:val="0"/>
                              <w:divBdr>
                                <w:top w:val="none" w:sz="0" w:space="0" w:color="auto"/>
                                <w:left w:val="none" w:sz="0" w:space="0" w:color="auto"/>
                                <w:bottom w:val="none" w:sz="0" w:space="0" w:color="auto"/>
                                <w:right w:val="none" w:sz="0" w:space="0" w:color="auto"/>
                              </w:divBdr>
                              <w:divsChild>
                                <w:div w:id="40595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9443826">
      <w:bodyDiv w:val="1"/>
      <w:marLeft w:val="0"/>
      <w:marRight w:val="0"/>
      <w:marTop w:val="0"/>
      <w:marBottom w:val="0"/>
      <w:divBdr>
        <w:top w:val="none" w:sz="0" w:space="0" w:color="auto"/>
        <w:left w:val="none" w:sz="0" w:space="0" w:color="auto"/>
        <w:bottom w:val="none" w:sz="0" w:space="0" w:color="auto"/>
        <w:right w:val="none" w:sz="0" w:space="0" w:color="auto"/>
      </w:divBdr>
      <w:divsChild>
        <w:div w:id="1342663231">
          <w:marLeft w:val="0"/>
          <w:marRight w:val="0"/>
          <w:marTop w:val="75"/>
          <w:marBottom w:val="0"/>
          <w:divBdr>
            <w:top w:val="single" w:sz="6" w:space="0" w:color="FFFFFF"/>
            <w:left w:val="single" w:sz="6" w:space="0" w:color="FFFFFF"/>
            <w:bottom w:val="single" w:sz="6" w:space="0" w:color="FFFFFF"/>
            <w:right w:val="single" w:sz="6" w:space="0" w:color="FFFFFF"/>
          </w:divBdr>
          <w:divsChild>
            <w:div w:id="465437728">
              <w:marLeft w:val="0"/>
              <w:marRight w:val="0"/>
              <w:marTop w:val="0"/>
              <w:marBottom w:val="0"/>
              <w:divBdr>
                <w:top w:val="none" w:sz="0" w:space="0" w:color="auto"/>
                <w:left w:val="none" w:sz="0" w:space="0" w:color="auto"/>
                <w:bottom w:val="none" w:sz="0" w:space="0" w:color="auto"/>
                <w:right w:val="none" w:sz="0" w:space="0" w:color="auto"/>
              </w:divBdr>
              <w:divsChild>
                <w:div w:id="1289894340">
                  <w:marLeft w:val="0"/>
                  <w:marRight w:val="0"/>
                  <w:marTop w:val="0"/>
                  <w:marBottom w:val="0"/>
                  <w:divBdr>
                    <w:top w:val="none" w:sz="0" w:space="0" w:color="auto"/>
                    <w:left w:val="none" w:sz="0" w:space="0" w:color="auto"/>
                    <w:bottom w:val="none" w:sz="0" w:space="0" w:color="auto"/>
                    <w:right w:val="none" w:sz="0" w:space="0" w:color="auto"/>
                  </w:divBdr>
                  <w:divsChild>
                    <w:div w:id="1993366106">
                      <w:marLeft w:val="0"/>
                      <w:marRight w:val="0"/>
                      <w:marTop w:val="0"/>
                      <w:marBottom w:val="0"/>
                      <w:divBdr>
                        <w:top w:val="none" w:sz="0" w:space="0" w:color="auto"/>
                        <w:left w:val="none" w:sz="0" w:space="0" w:color="auto"/>
                        <w:bottom w:val="none" w:sz="0" w:space="0" w:color="auto"/>
                        <w:right w:val="none" w:sz="0" w:space="0" w:color="auto"/>
                      </w:divBdr>
                      <w:divsChild>
                        <w:div w:id="1853910464">
                          <w:marLeft w:val="0"/>
                          <w:marRight w:val="0"/>
                          <w:marTop w:val="0"/>
                          <w:marBottom w:val="0"/>
                          <w:divBdr>
                            <w:top w:val="none" w:sz="0" w:space="0" w:color="auto"/>
                            <w:left w:val="none" w:sz="0" w:space="0" w:color="auto"/>
                            <w:bottom w:val="none" w:sz="0" w:space="0" w:color="auto"/>
                            <w:right w:val="none" w:sz="0" w:space="0" w:color="auto"/>
                          </w:divBdr>
                          <w:divsChild>
                            <w:div w:id="944729212">
                              <w:marLeft w:val="0"/>
                              <w:marRight w:val="0"/>
                              <w:marTop w:val="150"/>
                              <w:marBottom w:val="0"/>
                              <w:divBdr>
                                <w:top w:val="none" w:sz="0" w:space="0" w:color="auto"/>
                                <w:left w:val="none" w:sz="0" w:space="0" w:color="auto"/>
                                <w:bottom w:val="none" w:sz="0" w:space="0" w:color="auto"/>
                                <w:right w:val="none" w:sz="0" w:space="0" w:color="auto"/>
                              </w:divBdr>
                              <w:divsChild>
                                <w:div w:id="410853229">
                                  <w:marLeft w:val="0"/>
                                  <w:marRight w:val="0"/>
                                  <w:marTop w:val="0"/>
                                  <w:marBottom w:val="0"/>
                                  <w:divBdr>
                                    <w:top w:val="none" w:sz="0" w:space="0" w:color="auto"/>
                                    <w:left w:val="none" w:sz="0" w:space="0" w:color="auto"/>
                                    <w:bottom w:val="none" w:sz="0" w:space="0" w:color="auto"/>
                                    <w:right w:val="none" w:sz="0" w:space="0" w:color="auto"/>
                                  </w:divBdr>
                                  <w:divsChild>
                                    <w:div w:id="216167222">
                                      <w:marLeft w:val="0"/>
                                      <w:marRight w:val="0"/>
                                      <w:marTop w:val="0"/>
                                      <w:marBottom w:val="0"/>
                                      <w:divBdr>
                                        <w:top w:val="none" w:sz="0" w:space="0" w:color="auto"/>
                                        <w:left w:val="none" w:sz="0" w:space="0" w:color="auto"/>
                                        <w:bottom w:val="none" w:sz="0" w:space="0" w:color="auto"/>
                                        <w:right w:val="none" w:sz="0" w:space="0" w:color="auto"/>
                                      </w:divBdr>
                                      <w:divsChild>
                                        <w:div w:id="571352147">
                                          <w:marLeft w:val="0"/>
                                          <w:marRight w:val="0"/>
                                          <w:marTop w:val="0"/>
                                          <w:marBottom w:val="0"/>
                                          <w:divBdr>
                                            <w:top w:val="none" w:sz="0" w:space="0" w:color="auto"/>
                                            <w:left w:val="none" w:sz="0" w:space="0" w:color="auto"/>
                                            <w:bottom w:val="none" w:sz="0" w:space="0" w:color="auto"/>
                                            <w:right w:val="none" w:sz="0" w:space="0" w:color="auto"/>
                                          </w:divBdr>
                                          <w:divsChild>
                                            <w:div w:id="796945400">
                                              <w:marLeft w:val="0"/>
                                              <w:marRight w:val="0"/>
                                              <w:marTop w:val="150"/>
                                              <w:marBottom w:val="0"/>
                                              <w:divBdr>
                                                <w:top w:val="none" w:sz="0" w:space="0" w:color="auto"/>
                                                <w:left w:val="none" w:sz="0" w:space="0" w:color="auto"/>
                                                <w:bottom w:val="none" w:sz="0" w:space="0" w:color="auto"/>
                                                <w:right w:val="none" w:sz="0" w:space="0" w:color="auto"/>
                                              </w:divBdr>
                                              <w:divsChild>
                                                <w:div w:id="165637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65492549">
      <w:bodyDiv w:val="1"/>
      <w:marLeft w:val="0"/>
      <w:marRight w:val="0"/>
      <w:marTop w:val="0"/>
      <w:marBottom w:val="0"/>
      <w:divBdr>
        <w:top w:val="none" w:sz="0" w:space="0" w:color="auto"/>
        <w:left w:val="none" w:sz="0" w:space="0" w:color="auto"/>
        <w:bottom w:val="none" w:sz="0" w:space="0" w:color="auto"/>
        <w:right w:val="none" w:sz="0" w:space="0" w:color="auto"/>
      </w:divBdr>
    </w:div>
    <w:div w:id="787700041">
      <w:bodyDiv w:val="1"/>
      <w:marLeft w:val="0"/>
      <w:marRight w:val="0"/>
      <w:marTop w:val="195"/>
      <w:marBottom w:val="0"/>
      <w:divBdr>
        <w:top w:val="none" w:sz="0" w:space="0" w:color="auto"/>
        <w:left w:val="none" w:sz="0" w:space="0" w:color="auto"/>
        <w:bottom w:val="none" w:sz="0" w:space="0" w:color="auto"/>
        <w:right w:val="none" w:sz="0" w:space="0" w:color="auto"/>
      </w:divBdr>
      <w:divsChild>
        <w:div w:id="1457262487">
          <w:marLeft w:val="0"/>
          <w:marRight w:val="0"/>
          <w:marTop w:val="100"/>
          <w:marBottom w:val="100"/>
          <w:divBdr>
            <w:top w:val="none" w:sz="0" w:space="0" w:color="auto"/>
            <w:left w:val="none" w:sz="0" w:space="0" w:color="auto"/>
            <w:bottom w:val="none" w:sz="0" w:space="0" w:color="auto"/>
            <w:right w:val="none" w:sz="0" w:space="0" w:color="auto"/>
          </w:divBdr>
          <w:divsChild>
            <w:div w:id="1733889844">
              <w:marLeft w:val="510"/>
              <w:marRight w:val="510"/>
              <w:marTop w:val="300"/>
              <w:marBottom w:val="300"/>
              <w:divBdr>
                <w:top w:val="none" w:sz="0" w:space="0" w:color="auto"/>
                <w:left w:val="none" w:sz="0" w:space="0" w:color="auto"/>
                <w:bottom w:val="none" w:sz="0" w:space="0" w:color="auto"/>
                <w:right w:val="none" w:sz="0" w:space="0" w:color="auto"/>
              </w:divBdr>
              <w:divsChild>
                <w:div w:id="761150534">
                  <w:marLeft w:val="0"/>
                  <w:marRight w:val="0"/>
                  <w:marTop w:val="0"/>
                  <w:marBottom w:val="0"/>
                  <w:divBdr>
                    <w:top w:val="none" w:sz="0" w:space="0" w:color="auto"/>
                    <w:left w:val="none" w:sz="0" w:space="0" w:color="auto"/>
                    <w:bottom w:val="none" w:sz="0" w:space="0" w:color="auto"/>
                    <w:right w:val="none" w:sz="0" w:space="0" w:color="auto"/>
                  </w:divBdr>
                  <w:divsChild>
                    <w:div w:id="321933799">
                      <w:marLeft w:val="0"/>
                      <w:marRight w:val="0"/>
                      <w:marTop w:val="0"/>
                      <w:marBottom w:val="0"/>
                      <w:divBdr>
                        <w:top w:val="none" w:sz="0" w:space="0" w:color="auto"/>
                        <w:left w:val="none" w:sz="0" w:space="0" w:color="auto"/>
                        <w:bottom w:val="none" w:sz="0" w:space="0" w:color="auto"/>
                        <w:right w:val="none" w:sz="0" w:space="0" w:color="auto"/>
                      </w:divBdr>
                      <w:divsChild>
                        <w:div w:id="2079478163">
                          <w:marLeft w:val="0"/>
                          <w:marRight w:val="0"/>
                          <w:marTop w:val="300"/>
                          <w:marBottom w:val="0"/>
                          <w:divBdr>
                            <w:top w:val="none" w:sz="0" w:space="0" w:color="auto"/>
                            <w:left w:val="none" w:sz="0" w:space="0" w:color="auto"/>
                            <w:bottom w:val="none" w:sz="0" w:space="0" w:color="auto"/>
                            <w:right w:val="none" w:sz="0" w:space="0" w:color="auto"/>
                          </w:divBdr>
                          <w:divsChild>
                            <w:div w:id="1179544140">
                              <w:marLeft w:val="0"/>
                              <w:marRight w:val="0"/>
                              <w:marTop w:val="0"/>
                              <w:marBottom w:val="0"/>
                              <w:divBdr>
                                <w:top w:val="none" w:sz="0" w:space="0" w:color="auto"/>
                                <w:left w:val="none" w:sz="0" w:space="0" w:color="auto"/>
                                <w:bottom w:val="none" w:sz="0" w:space="0" w:color="auto"/>
                                <w:right w:val="none" w:sz="0" w:space="0" w:color="auto"/>
                              </w:divBdr>
                              <w:divsChild>
                                <w:div w:id="1742948692">
                                  <w:marLeft w:val="0"/>
                                  <w:marRight w:val="0"/>
                                  <w:marTop w:val="0"/>
                                  <w:marBottom w:val="360"/>
                                  <w:divBdr>
                                    <w:top w:val="none" w:sz="0" w:space="0" w:color="auto"/>
                                    <w:left w:val="none" w:sz="0" w:space="0" w:color="auto"/>
                                    <w:bottom w:val="none" w:sz="0" w:space="0" w:color="auto"/>
                                    <w:right w:val="none" w:sz="0" w:space="0" w:color="auto"/>
                                  </w:divBdr>
                                  <w:divsChild>
                                    <w:div w:id="173168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5335549">
      <w:bodyDiv w:val="1"/>
      <w:marLeft w:val="0"/>
      <w:marRight w:val="0"/>
      <w:marTop w:val="0"/>
      <w:marBottom w:val="0"/>
      <w:divBdr>
        <w:top w:val="none" w:sz="0" w:space="0" w:color="auto"/>
        <w:left w:val="none" w:sz="0" w:space="0" w:color="auto"/>
        <w:bottom w:val="none" w:sz="0" w:space="0" w:color="auto"/>
        <w:right w:val="none" w:sz="0" w:space="0" w:color="auto"/>
      </w:divBdr>
      <w:divsChild>
        <w:div w:id="1228691590">
          <w:marLeft w:val="0"/>
          <w:marRight w:val="0"/>
          <w:marTop w:val="0"/>
          <w:marBottom w:val="0"/>
          <w:divBdr>
            <w:top w:val="none" w:sz="0" w:space="0" w:color="auto"/>
            <w:left w:val="none" w:sz="0" w:space="0" w:color="auto"/>
            <w:bottom w:val="none" w:sz="0" w:space="0" w:color="auto"/>
            <w:right w:val="none" w:sz="0" w:space="0" w:color="auto"/>
          </w:divBdr>
          <w:divsChild>
            <w:div w:id="12927349">
              <w:marLeft w:val="0"/>
              <w:marRight w:val="0"/>
              <w:marTop w:val="0"/>
              <w:marBottom w:val="0"/>
              <w:divBdr>
                <w:top w:val="none" w:sz="0" w:space="0" w:color="auto"/>
                <w:left w:val="none" w:sz="0" w:space="0" w:color="auto"/>
                <w:bottom w:val="none" w:sz="0" w:space="0" w:color="auto"/>
                <w:right w:val="none" w:sz="0" w:space="0" w:color="auto"/>
              </w:divBdr>
              <w:divsChild>
                <w:div w:id="874854134">
                  <w:marLeft w:val="0"/>
                  <w:marRight w:val="0"/>
                  <w:marTop w:val="0"/>
                  <w:marBottom w:val="0"/>
                  <w:divBdr>
                    <w:top w:val="none" w:sz="0" w:space="0" w:color="auto"/>
                    <w:left w:val="none" w:sz="0" w:space="0" w:color="auto"/>
                    <w:bottom w:val="none" w:sz="0" w:space="0" w:color="auto"/>
                    <w:right w:val="none" w:sz="0" w:space="0" w:color="auto"/>
                  </w:divBdr>
                  <w:divsChild>
                    <w:div w:id="238445213">
                      <w:marLeft w:val="0"/>
                      <w:marRight w:val="0"/>
                      <w:marTop w:val="0"/>
                      <w:marBottom w:val="0"/>
                      <w:divBdr>
                        <w:top w:val="none" w:sz="0" w:space="0" w:color="auto"/>
                        <w:left w:val="none" w:sz="0" w:space="0" w:color="auto"/>
                        <w:bottom w:val="none" w:sz="0" w:space="0" w:color="auto"/>
                        <w:right w:val="none" w:sz="0" w:space="0" w:color="auto"/>
                      </w:divBdr>
                      <w:divsChild>
                        <w:div w:id="1146161890">
                          <w:marLeft w:val="0"/>
                          <w:marRight w:val="0"/>
                          <w:marTop w:val="0"/>
                          <w:marBottom w:val="0"/>
                          <w:divBdr>
                            <w:top w:val="none" w:sz="0" w:space="0" w:color="auto"/>
                            <w:left w:val="none" w:sz="0" w:space="0" w:color="auto"/>
                            <w:bottom w:val="none" w:sz="0" w:space="0" w:color="auto"/>
                            <w:right w:val="none" w:sz="0" w:space="0" w:color="auto"/>
                          </w:divBdr>
                          <w:divsChild>
                            <w:div w:id="111347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8294266">
      <w:bodyDiv w:val="1"/>
      <w:marLeft w:val="0"/>
      <w:marRight w:val="0"/>
      <w:marTop w:val="0"/>
      <w:marBottom w:val="0"/>
      <w:divBdr>
        <w:top w:val="none" w:sz="0" w:space="0" w:color="auto"/>
        <w:left w:val="none" w:sz="0" w:space="0" w:color="auto"/>
        <w:bottom w:val="none" w:sz="0" w:space="0" w:color="auto"/>
        <w:right w:val="none" w:sz="0" w:space="0" w:color="auto"/>
      </w:divBdr>
      <w:divsChild>
        <w:div w:id="427166722">
          <w:marLeft w:val="0"/>
          <w:marRight w:val="0"/>
          <w:marTop w:val="0"/>
          <w:marBottom w:val="0"/>
          <w:divBdr>
            <w:top w:val="none" w:sz="0" w:space="0" w:color="auto"/>
            <w:left w:val="none" w:sz="0" w:space="0" w:color="auto"/>
            <w:bottom w:val="none" w:sz="0" w:space="0" w:color="auto"/>
            <w:right w:val="none" w:sz="0" w:space="0" w:color="auto"/>
          </w:divBdr>
          <w:divsChild>
            <w:div w:id="997416136">
              <w:marLeft w:val="0"/>
              <w:marRight w:val="0"/>
              <w:marTop w:val="0"/>
              <w:marBottom w:val="0"/>
              <w:divBdr>
                <w:top w:val="none" w:sz="0" w:space="0" w:color="auto"/>
                <w:left w:val="none" w:sz="0" w:space="0" w:color="auto"/>
                <w:bottom w:val="none" w:sz="0" w:space="0" w:color="auto"/>
                <w:right w:val="none" w:sz="0" w:space="0" w:color="auto"/>
              </w:divBdr>
              <w:divsChild>
                <w:div w:id="54021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629324">
      <w:bodyDiv w:val="1"/>
      <w:marLeft w:val="0"/>
      <w:marRight w:val="0"/>
      <w:marTop w:val="195"/>
      <w:marBottom w:val="0"/>
      <w:divBdr>
        <w:top w:val="none" w:sz="0" w:space="0" w:color="auto"/>
        <w:left w:val="none" w:sz="0" w:space="0" w:color="auto"/>
        <w:bottom w:val="none" w:sz="0" w:space="0" w:color="auto"/>
        <w:right w:val="none" w:sz="0" w:space="0" w:color="auto"/>
      </w:divBdr>
      <w:divsChild>
        <w:div w:id="386997462">
          <w:marLeft w:val="0"/>
          <w:marRight w:val="0"/>
          <w:marTop w:val="100"/>
          <w:marBottom w:val="100"/>
          <w:divBdr>
            <w:top w:val="none" w:sz="0" w:space="0" w:color="auto"/>
            <w:left w:val="none" w:sz="0" w:space="0" w:color="auto"/>
            <w:bottom w:val="none" w:sz="0" w:space="0" w:color="auto"/>
            <w:right w:val="none" w:sz="0" w:space="0" w:color="auto"/>
          </w:divBdr>
          <w:divsChild>
            <w:div w:id="1139885361">
              <w:marLeft w:val="510"/>
              <w:marRight w:val="510"/>
              <w:marTop w:val="300"/>
              <w:marBottom w:val="300"/>
              <w:divBdr>
                <w:top w:val="none" w:sz="0" w:space="0" w:color="auto"/>
                <w:left w:val="none" w:sz="0" w:space="0" w:color="auto"/>
                <w:bottom w:val="none" w:sz="0" w:space="0" w:color="auto"/>
                <w:right w:val="none" w:sz="0" w:space="0" w:color="auto"/>
              </w:divBdr>
              <w:divsChild>
                <w:div w:id="389227918">
                  <w:marLeft w:val="0"/>
                  <w:marRight w:val="0"/>
                  <w:marTop w:val="0"/>
                  <w:marBottom w:val="0"/>
                  <w:divBdr>
                    <w:top w:val="none" w:sz="0" w:space="0" w:color="auto"/>
                    <w:left w:val="none" w:sz="0" w:space="0" w:color="auto"/>
                    <w:bottom w:val="none" w:sz="0" w:space="0" w:color="auto"/>
                    <w:right w:val="none" w:sz="0" w:space="0" w:color="auto"/>
                  </w:divBdr>
                  <w:divsChild>
                    <w:div w:id="1999842267">
                      <w:marLeft w:val="0"/>
                      <w:marRight w:val="0"/>
                      <w:marTop w:val="0"/>
                      <w:marBottom w:val="0"/>
                      <w:divBdr>
                        <w:top w:val="none" w:sz="0" w:space="0" w:color="auto"/>
                        <w:left w:val="none" w:sz="0" w:space="0" w:color="auto"/>
                        <w:bottom w:val="none" w:sz="0" w:space="0" w:color="auto"/>
                        <w:right w:val="none" w:sz="0" w:space="0" w:color="auto"/>
                      </w:divBdr>
                      <w:divsChild>
                        <w:div w:id="1836144602">
                          <w:marLeft w:val="0"/>
                          <w:marRight w:val="0"/>
                          <w:marTop w:val="300"/>
                          <w:marBottom w:val="0"/>
                          <w:divBdr>
                            <w:top w:val="none" w:sz="0" w:space="0" w:color="auto"/>
                            <w:left w:val="none" w:sz="0" w:space="0" w:color="auto"/>
                            <w:bottom w:val="none" w:sz="0" w:space="0" w:color="auto"/>
                            <w:right w:val="none" w:sz="0" w:space="0" w:color="auto"/>
                          </w:divBdr>
                          <w:divsChild>
                            <w:div w:id="1113746349">
                              <w:marLeft w:val="0"/>
                              <w:marRight w:val="0"/>
                              <w:marTop w:val="0"/>
                              <w:marBottom w:val="0"/>
                              <w:divBdr>
                                <w:top w:val="none" w:sz="0" w:space="0" w:color="auto"/>
                                <w:left w:val="none" w:sz="0" w:space="0" w:color="auto"/>
                                <w:bottom w:val="none" w:sz="0" w:space="0" w:color="auto"/>
                                <w:right w:val="none" w:sz="0" w:space="0" w:color="auto"/>
                              </w:divBdr>
                              <w:divsChild>
                                <w:div w:id="1397976564">
                                  <w:marLeft w:val="0"/>
                                  <w:marRight w:val="0"/>
                                  <w:marTop w:val="0"/>
                                  <w:marBottom w:val="0"/>
                                  <w:divBdr>
                                    <w:top w:val="none" w:sz="0" w:space="0" w:color="auto"/>
                                    <w:left w:val="none" w:sz="0" w:space="0" w:color="auto"/>
                                    <w:bottom w:val="none" w:sz="0" w:space="0" w:color="auto"/>
                                    <w:right w:val="none" w:sz="0" w:space="0" w:color="auto"/>
                                  </w:divBdr>
                                  <w:divsChild>
                                    <w:div w:id="96797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5227903">
      <w:bodyDiv w:val="1"/>
      <w:marLeft w:val="0"/>
      <w:marRight w:val="0"/>
      <w:marTop w:val="0"/>
      <w:marBottom w:val="0"/>
      <w:divBdr>
        <w:top w:val="none" w:sz="0" w:space="0" w:color="auto"/>
        <w:left w:val="none" w:sz="0" w:space="0" w:color="auto"/>
        <w:bottom w:val="none" w:sz="0" w:space="0" w:color="auto"/>
        <w:right w:val="none" w:sz="0" w:space="0" w:color="auto"/>
      </w:divBdr>
      <w:divsChild>
        <w:div w:id="1116631313">
          <w:marLeft w:val="0"/>
          <w:marRight w:val="0"/>
          <w:marTop w:val="0"/>
          <w:marBottom w:val="0"/>
          <w:divBdr>
            <w:top w:val="none" w:sz="0" w:space="0" w:color="auto"/>
            <w:left w:val="none" w:sz="0" w:space="0" w:color="auto"/>
            <w:bottom w:val="none" w:sz="0" w:space="0" w:color="auto"/>
            <w:right w:val="none" w:sz="0" w:space="0" w:color="auto"/>
          </w:divBdr>
          <w:divsChild>
            <w:div w:id="1998798844">
              <w:marLeft w:val="0"/>
              <w:marRight w:val="0"/>
              <w:marTop w:val="0"/>
              <w:marBottom w:val="0"/>
              <w:divBdr>
                <w:top w:val="single" w:sz="2" w:space="0" w:color="D4D4D4"/>
                <w:left w:val="single" w:sz="6" w:space="0" w:color="D4D4D4"/>
                <w:bottom w:val="single" w:sz="2" w:space="5" w:color="D4D4D4"/>
                <w:right w:val="single" w:sz="6" w:space="0" w:color="D4D4D4"/>
              </w:divBdr>
              <w:divsChild>
                <w:div w:id="1524586071">
                  <w:marLeft w:val="0"/>
                  <w:marRight w:val="0"/>
                  <w:marTop w:val="0"/>
                  <w:marBottom w:val="0"/>
                  <w:divBdr>
                    <w:top w:val="none" w:sz="0" w:space="0" w:color="auto"/>
                    <w:left w:val="none" w:sz="0" w:space="0" w:color="auto"/>
                    <w:bottom w:val="none" w:sz="0" w:space="0" w:color="auto"/>
                    <w:right w:val="none" w:sz="0" w:space="0" w:color="auto"/>
                  </w:divBdr>
                  <w:divsChild>
                    <w:div w:id="1348404904">
                      <w:marLeft w:val="-3150"/>
                      <w:marRight w:val="0"/>
                      <w:marTop w:val="0"/>
                      <w:marBottom w:val="0"/>
                      <w:divBdr>
                        <w:top w:val="none" w:sz="0" w:space="0" w:color="auto"/>
                        <w:left w:val="none" w:sz="0" w:space="0" w:color="auto"/>
                        <w:bottom w:val="none" w:sz="0" w:space="0" w:color="auto"/>
                        <w:right w:val="none" w:sz="0" w:space="0" w:color="auto"/>
                      </w:divBdr>
                      <w:divsChild>
                        <w:div w:id="1077557284">
                          <w:marLeft w:val="0"/>
                          <w:marRight w:val="0"/>
                          <w:marTop w:val="0"/>
                          <w:marBottom w:val="0"/>
                          <w:divBdr>
                            <w:top w:val="none" w:sz="0" w:space="0" w:color="auto"/>
                            <w:left w:val="none" w:sz="0" w:space="0" w:color="auto"/>
                            <w:bottom w:val="none" w:sz="0" w:space="0" w:color="auto"/>
                            <w:right w:val="none" w:sz="0" w:space="0" w:color="auto"/>
                          </w:divBdr>
                          <w:divsChild>
                            <w:div w:id="1741292306">
                              <w:marLeft w:val="0"/>
                              <w:marRight w:val="0"/>
                              <w:marTop w:val="0"/>
                              <w:marBottom w:val="420"/>
                              <w:divBdr>
                                <w:top w:val="none" w:sz="0" w:space="0" w:color="auto"/>
                                <w:left w:val="none" w:sz="0" w:space="0" w:color="auto"/>
                                <w:bottom w:val="none" w:sz="0" w:space="0" w:color="auto"/>
                                <w:right w:val="none" w:sz="0" w:space="0" w:color="auto"/>
                              </w:divBdr>
                              <w:divsChild>
                                <w:div w:id="7026886">
                                  <w:marLeft w:val="0"/>
                                  <w:marRight w:val="0"/>
                                  <w:marTop w:val="0"/>
                                  <w:marBottom w:val="0"/>
                                  <w:divBdr>
                                    <w:top w:val="none" w:sz="0" w:space="0" w:color="auto"/>
                                    <w:left w:val="none" w:sz="0" w:space="0" w:color="auto"/>
                                    <w:bottom w:val="none" w:sz="0" w:space="0" w:color="auto"/>
                                    <w:right w:val="none" w:sz="0" w:space="0" w:color="auto"/>
                                  </w:divBdr>
                                </w:div>
                                <w:div w:id="227958316">
                                  <w:marLeft w:val="0"/>
                                  <w:marRight w:val="0"/>
                                  <w:marTop w:val="0"/>
                                  <w:marBottom w:val="0"/>
                                  <w:divBdr>
                                    <w:top w:val="none" w:sz="0" w:space="0" w:color="auto"/>
                                    <w:left w:val="none" w:sz="0" w:space="0" w:color="auto"/>
                                    <w:bottom w:val="none" w:sz="0" w:space="0" w:color="auto"/>
                                    <w:right w:val="none" w:sz="0" w:space="0" w:color="auto"/>
                                  </w:divBdr>
                                </w:div>
                                <w:div w:id="376441499">
                                  <w:marLeft w:val="0"/>
                                  <w:marRight w:val="0"/>
                                  <w:marTop w:val="0"/>
                                  <w:marBottom w:val="0"/>
                                  <w:divBdr>
                                    <w:top w:val="none" w:sz="0" w:space="0" w:color="auto"/>
                                    <w:left w:val="none" w:sz="0" w:space="0" w:color="auto"/>
                                    <w:bottom w:val="none" w:sz="0" w:space="0" w:color="auto"/>
                                    <w:right w:val="none" w:sz="0" w:space="0" w:color="auto"/>
                                  </w:divBdr>
                                </w:div>
                                <w:div w:id="712509001">
                                  <w:marLeft w:val="0"/>
                                  <w:marRight w:val="0"/>
                                  <w:marTop w:val="0"/>
                                  <w:marBottom w:val="0"/>
                                  <w:divBdr>
                                    <w:top w:val="none" w:sz="0" w:space="0" w:color="auto"/>
                                    <w:left w:val="none" w:sz="0" w:space="0" w:color="auto"/>
                                    <w:bottom w:val="none" w:sz="0" w:space="0" w:color="auto"/>
                                    <w:right w:val="none" w:sz="0" w:space="0" w:color="auto"/>
                                  </w:divBdr>
                                </w:div>
                                <w:div w:id="767696415">
                                  <w:marLeft w:val="0"/>
                                  <w:marRight w:val="0"/>
                                  <w:marTop w:val="0"/>
                                  <w:marBottom w:val="0"/>
                                  <w:divBdr>
                                    <w:top w:val="none" w:sz="0" w:space="0" w:color="auto"/>
                                    <w:left w:val="none" w:sz="0" w:space="0" w:color="auto"/>
                                    <w:bottom w:val="none" w:sz="0" w:space="0" w:color="auto"/>
                                    <w:right w:val="none" w:sz="0" w:space="0" w:color="auto"/>
                                  </w:divBdr>
                                </w:div>
                                <w:div w:id="986322841">
                                  <w:marLeft w:val="0"/>
                                  <w:marRight w:val="0"/>
                                  <w:marTop w:val="0"/>
                                  <w:marBottom w:val="0"/>
                                  <w:divBdr>
                                    <w:top w:val="none" w:sz="0" w:space="0" w:color="auto"/>
                                    <w:left w:val="none" w:sz="0" w:space="0" w:color="auto"/>
                                    <w:bottom w:val="none" w:sz="0" w:space="0" w:color="auto"/>
                                    <w:right w:val="none" w:sz="0" w:space="0" w:color="auto"/>
                                  </w:divBdr>
                                </w:div>
                                <w:div w:id="999385329">
                                  <w:marLeft w:val="0"/>
                                  <w:marRight w:val="0"/>
                                  <w:marTop w:val="0"/>
                                  <w:marBottom w:val="0"/>
                                  <w:divBdr>
                                    <w:top w:val="none" w:sz="0" w:space="0" w:color="auto"/>
                                    <w:left w:val="none" w:sz="0" w:space="0" w:color="auto"/>
                                    <w:bottom w:val="none" w:sz="0" w:space="0" w:color="auto"/>
                                    <w:right w:val="none" w:sz="0" w:space="0" w:color="auto"/>
                                  </w:divBdr>
                                </w:div>
                                <w:div w:id="1401555893">
                                  <w:marLeft w:val="0"/>
                                  <w:marRight w:val="0"/>
                                  <w:marTop w:val="0"/>
                                  <w:marBottom w:val="0"/>
                                  <w:divBdr>
                                    <w:top w:val="none" w:sz="0" w:space="0" w:color="auto"/>
                                    <w:left w:val="none" w:sz="0" w:space="0" w:color="auto"/>
                                    <w:bottom w:val="none" w:sz="0" w:space="0" w:color="auto"/>
                                    <w:right w:val="none" w:sz="0" w:space="0" w:color="auto"/>
                                  </w:divBdr>
                                </w:div>
                                <w:div w:id="169426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6582299">
      <w:bodyDiv w:val="1"/>
      <w:marLeft w:val="0"/>
      <w:marRight w:val="0"/>
      <w:marTop w:val="0"/>
      <w:marBottom w:val="0"/>
      <w:divBdr>
        <w:top w:val="none" w:sz="0" w:space="0" w:color="auto"/>
        <w:left w:val="none" w:sz="0" w:space="0" w:color="auto"/>
        <w:bottom w:val="none" w:sz="0" w:space="0" w:color="auto"/>
        <w:right w:val="none" w:sz="0" w:space="0" w:color="auto"/>
      </w:divBdr>
      <w:divsChild>
        <w:div w:id="74983555">
          <w:marLeft w:val="0"/>
          <w:marRight w:val="0"/>
          <w:marTop w:val="0"/>
          <w:marBottom w:val="0"/>
          <w:divBdr>
            <w:top w:val="none" w:sz="0" w:space="0" w:color="auto"/>
            <w:left w:val="none" w:sz="0" w:space="0" w:color="auto"/>
            <w:bottom w:val="none" w:sz="0" w:space="0" w:color="auto"/>
            <w:right w:val="none" w:sz="0" w:space="0" w:color="auto"/>
          </w:divBdr>
          <w:divsChild>
            <w:div w:id="1617760587">
              <w:marLeft w:val="0"/>
              <w:marRight w:val="0"/>
              <w:marTop w:val="0"/>
              <w:marBottom w:val="0"/>
              <w:divBdr>
                <w:top w:val="single" w:sz="2" w:space="0" w:color="D4D4D4"/>
                <w:left w:val="single" w:sz="6" w:space="0" w:color="D4D4D4"/>
                <w:bottom w:val="single" w:sz="2" w:space="5" w:color="D4D4D4"/>
                <w:right w:val="single" w:sz="6" w:space="0" w:color="D4D4D4"/>
              </w:divBdr>
              <w:divsChild>
                <w:div w:id="1174035401">
                  <w:marLeft w:val="0"/>
                  <w:marRight w:val="0"/>
                  <w:marTop w:val="0"/>
                  <w:marBottom w:val="0"/>
                  <w:divBdr>
                    <w:top w:val="none" w:sz="0" w:space="0" w:color="auto"/>
                    <w:left w:val="none" w:sz="0" w:space="0" w:color="auto"/>
                    <w:bottom w:val="none" w:sz="0" w:space="0" w:color="auto"/>
                    <w:right w:val="none" w:sz="0" w:space="0" w:color="auto"/>
                  </w:divBdr>
                  <w:divsChild>
                    <w:div w:id="1479032151">
                      <w:marLeft w:val="-3150"/>
                      <w:marRight w:val="0"/>
                      <w:marTop w:val="0"/>
                      <w:marBottom w:val="0"/>
                      <w:divBdr>
                        <w:top w:val="none" w:sz="0" w:space="0" w:color="auto"/>
                        <w:left w:val="none" w:sz="0" w:space="0" w:color="auto"/>
                        <w:bottom w:val="none" w:sz="0" w:space="0" w:color="auto"/>
                        <w:right w:val="none" w:sz="0" w:space="0" w:color="auto"/>
                      </w:divBdr>
                      <w:divsChild>
                        <w:div w:id="1814709949">
                          <w:marLeft w:val="0"/>
                          <w:marRight w:val="0"/>
                          <w:marTop w:val="0"/>
                          <w:marBottom w:val="0"/>
                          <w:divBdr>
                            <w:top w:val="none" w:sz="0" w:space="0" w:color="auto"/>
                            <w:left w:val="none" w:sz="0" w:space="0" w:color="auto"/>
                            <w:bottom w:val="none" w:sz="0" w:space="0" w:color="auto"/>
                            <w:right w:val="none" w:sz="0" w:space="0" w:color="auto"/>
                          </w:divBdr>
                          <w:divsChild>
                            <w:div w:id="1028484777">
                              <w:marLeft w:val="0"/>
                              <w:marRight w:val="0"/>
                              <w:marTop w:val="0"/>
                              <w:marBottom w:val="4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282070">
      <w:bodyDiv w:val="1"/>
      <w:marLeft w:val="0"/>
      <w:marRight w:val="0"/>
      <w:marTop w:val="0"/>
      <w:marBottom w:val="0"/>
      <w:divBdr>
        <w:top w:val="none" w:sz="0" w:space="0" w:color="auto"/>
        <w:left w:val="none" w:sz="0" w:space="0" w:color="auto"/>
        <w:bottom w:val="none" w:sz="0" w:space="0" w:color="auto"/>
        <w:right w:val="none" w:sz="0" w:space="0" w:color="auto"/>
      </w:divBdr>
    </w:div>
    <w:div w:id="1307130568">
      <w:bodyDiv w:val="1"/>
      <w:marLeft w:val="0"/>
      <w:marRight w:val="0"/>
      <w:marTop w:val="0"/>
      <w:marBottom w:val="0"/>
      <w:divBdr>
        <w:top w:val="none" w:sz="0" w:space="0" w:color="auto"/>
        <w:left w:val="none" w:sz="0" w:space="0" w:color="auto"/>
        <w:bottom w:val="none" w:sz="0" w:space="0" w:color="auto"/>
        <w:right w:val="none" w:sz="0" w:space="0" w:color="auto"/>
      </w:divBdr>
    </w:div>
    <w:div w:id="1367833224">
      <w:bodyDiv w:val="1"/>
      <w:marLeft w:val="0"/>
      <w:marRight w:val="0"/>
      <w:marTop w:val="0"/>
      <w:marBottom w:val="0"/>
      <w:divBdr>
        <w:top w:val="none" w:sz="0" w:space="0" w:color="auto"/>
        <w:left w:val="none" w:sz="0" w:space="0" w:color="auto"/>
        <w:bottom w:val="none" w:sz="0" w:space="0" w:color="auto"/>
        <w:right w:val="none" w:sz="0" w:space="0" w:color="auto"/>
      </w:divBdr>
      <w:divsChild>
        <w:div w:id="1268804634">
          <w:marLeft w:val="0"/>
          <w:marRight w:val="0"/>
          <w:marTop w:val="75"/>
          <w:marBottom w:val="0"/>
          <w:divBdr>
            <w:top w:val="single" w:sz="6" w:space="0" w:color="FFFFFF"/>
            <w:left w:val="single" w:sz="6" w:space="0" w:color="FFFFFF"/>
            <w:bottom w:val="single" w:sz="6" w:space="0" w:color="FFFFFF"/>
            <w:right w:val="single" w:sz="6" w:space="0" w:color="FFFFFF"/>
          </w:divBdr>
          <w:divsChild>
            <w:div w:id="10187432">
              <w:marLeft w:val="0"/>
              <w:marRight w:val="0"/>
              <w:marTop w:val="0"/>
              <w:marBottom w:val="0"/>
              <w:divBdr>
                <w:top w:val="none" w:sz="0" w:space="0" w:color="auto"/>
                <w:left w:val="none" w:sz="0" w:space="0" w:color="auto"/>
                <w:bottom w:val="none" w:sz="0" w:space="0" w:color="auto"/>
                <w:right w:val="none" w:sz="0" w:space="0" w:color="auto"/>
              </w:divBdr>
              <w:divsChild>
                <w:div w:id="1430852616">
                  <w:marLeft w:val="0"/>
                  <w:marRight w:val="0"/>
                  <w:marTop w:val="0"/>
                  <w:marBottom w:val="0"/>
                  <w:divBdr>
                    <w:top w:val="none" w:sz="0" w:space="0" w:color="auto"/>
                    <w:left w:val="none" w:sz="0" w:space="0" w:color="auto"/>
                    <w:bottom w:val="none" w:sz="0" w:space="0" w:color="auto"/>
                    <w:right w:val="none" w:sz="0" w:space="0" w:color="auto"/>
                  </w:divBdr>
                  <w:divsChild>
                    <w:div w:id="2140754835">
                      <w:marLeft w:val="0"/>
                      <w:marRight w:val="0"/>
                      <w:marTop w:val="0"/>
                      <w:marBottom w:val="0"/>
                      <w:divBdr>
                        <w:top w:val="none" w:sz="0" w:space="0" w:color="auto"/>
                        <w:left w:val="none" w:sz="0" w:space="0" w:color="auto"/>
                        <w:bottom w:val="none" w:sz="0" w:space="0" w:color="auto"/>
                        <w:right w:val="none" w:sz="0" w:space="0" w:color="auto"/>
                      </w:divBdr>
                      <w:divsChild>
                        <w:div w:id="198592584">
                          <w:marLeft w:val="0"/>
                          <w:marRight w:val="0"/>
                          <w:marTop w:val="0"/>
                          <w:marBottom w:val="0"/>
                          <w:divBdr>
                            <w:top w:val="none" w:sz="0" w:space="0" w:color="auto"/>
                            <w:left w:val="none" w:sz="0" w:space="0" w:color="auto"/>
                            <w:bottom w:val="none" w:sz="0" w:space="0" w:color="auto"/>
                            <w:right w:val="none" w:sz="0" w:space="0" w:color="auto"/>
                          </w:divBdr>
                          <w:divsChild>
                            <w:div w:id="539247077">
                              <w:marLeft w:val="0"/>
                              <w:marRight w:val="0"/>
                              <w:marTop w:val="150"/>
                              <w:marBottom w:val="0"/>
                              <w:divBdr>
                                <w:top w:val="none" w:sz="0" w:space="0" w:color="auto"/>
                                <w:left w:val="none" w:sz="0" w:space="0" w:color="auto"/>
                                <w:bottom w:val="none" w:sz="0" w:space="0" w:color="auto"/>
                                <w:right w:val="none" w:sz="0" w:space="0" w:color="auto"/>
                              </w:divBdr>
                              <w:divsChild>
                                <w:div w:id="275796969">
                                  <w:marLeft w:val="0"/>
                                  <w:marRight w:val="0"/>
                                  <w:marTop w:val="0"/>
                                  <w:marBottom w:val="0"/>
                                  <w:divBdr>
                                    <w:top w:val="none" w:sz="0" w:space="0" w:color="auto"/>
                                    <w:left w:val="none" w:sz="0" w:space="0" w:color="auto"/>
                                    <w:bottom w:val="none" w:sz="0" w:space="0" w:color="auto"/>
                                    <w:right w:val="none" w:sz="0" w:space="0" w:color="auto"/>
                                  </w:divBdr>
                                  <w:divsChild>
                                    <w:div w:id="861094760">
                                      <w:marLeft w:val="0"/>
                                      <w:marRight w:val="0"/>
                                      <w:marTop w:val="0"/>
                                      <w:marBottom w:val="0"/>
                                      <w:divBdr>
                                        <w:top w:val="none" w:sz="0" w:space="0" w:color="auto"/>
                                        <w:left w:val="none" w:sz="0" w:space="0" w:color="auto"/>
                                        <w:bottom w:val="none" w:sz="0" w:space="0" w:color="auto"/>
                                        <w:right w:val="none" w:sz="0" w:space="0" w:color="auto"/>
                                      </w:divBdr>
                                      <w:divsChild>
                                        <w:div w:id="1079137461">
                                          <w:marLeft w:val="0"/>
                                          <w:marRight w:val="0"/>
                                          <w:marTop w:val="0"/>
                                          <w:marBottom w:val="0"/>
                                          <w:divBdr>
                                            <w:top w:val="none" w:sz="0" w:space="0" w:color="auto"/>
                                            <w:left w:val="none" w:sz="0" w:space="0" w:color="auto"/>
                                            <w:bottom w:val="none" w:sz="0" w:space="0" w:color="auto"/>
                                            <w:right w:val="none" w:sz="0" w:space="0" w:color="auto"/>
                                          </w:divBdr>
                                          <w:divsChild>
                                            <w:div w:id="1459300870">
                                              <w:marLeft w:val="0"/>
                                              <w:marRight w:val="0"/>
                                              <w:marTop w:val="0"/>
                                              <w:marBottom w:val="0"/>
                                              <w:divBdr>
                                                <w:top w:val="none" w:sz="0" w:space="0" w:color="auto"/>
                                                <w:left w:val="none" w:sz="0" w:space="0" w:color="auto"/>
                                                <w:bottom w:val="none" w:sz="0" w:space="0" w:color="auto"/>
                                                <w:right w:val="none" w:sz="0" w:space="0" w:color="auto"/>
                                              </w:divBdr>
                                              <w:divsChild>
                                                <w:div w:id="138406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4518464">
      <w:bodyDiv w:val="1"/>
      <w:marLeft w:val="0"/>
      <w:marRight w:val="0"/>
      <w:marTop w:val="0"/>
      <w:marBottom w:val="0"/>
      <w:divBdr>
        <w:top w:val="none" w:sz="0" w:space="0" w:color="auto"/>
        <w:left w:val="none" w:sz="0" w:space="0" w:color="auto"/>
        <w:bottom w:val="none" w:sz="0" w:space="0" w:color="auto"/>
        <w:right w:val="none" w:sz="0" w:space="0" w:color="auto"/>
      </w:divBdr>
      <w:divsChild>
        <w:div w:id="56828242">
          <w:marLeft w:val="0"/>
          <w:marRight w:val="0"/>
          <w:marTop w:val="0"/>
          <w:marBottom w:val="0"/>
          <w:divBdr>
            <w:top w:val="none" w:sz="0" w:space="0" w:color="auto"/>
            <w:left w:val="none" w:sz="0" w:space="0" w:color="auto"/>
            <w:bottom w:val="none" w:sz="0" w:space="0" w:color="auto"/>
            <w:right w:val="none" w:sz="0" w:space="0" w:color="auto"/>
          </w:divBdr>
          <w:divsChild>
            <w:div w:id="21055059">
              <w:marLeft w:val="0"/>
              <w:marRight w:val="0"/>
              <w:marTop w:val="0"/>
              <w:marBottom w:val="0"/>
              <w:divBdr>
                <w:top w:val="none" w:sz="0" w:space="0" w:color="auto"/>
                <w:left w:val="none" w:sz="0" w:space="0" w:color="auto"/>
                <w:bottom w:val="none" w:sz="0" w:space="0" w:color="auto"/>
                <w:right w:val="none" w:sz="0" w:space="0" w:color="auto"/>
              </w:divBdr>
              <w:divsChild>
                <w:div w:id="1727993300">
                  <w:marLeft w:val="0"/>
                  <w:marRight w:val="0"/>
                  <w:marTop w:val="0"/>
                  <w:marBottom w:val="0"/>
                  <w:divBdr>
                    <w:top w:val="none" w:sz="0" w:space="0" w:color="auto"/>
                    <w:left w:val="none" w:sz="0" w:space="0" w:color="auto"/>
                    <w:bottom w:val="none" w:sz="0" w:space="0" w:color="auto"/>
                    <w:right w:val="none" w:sz="0" w:space="0" w:color="auto"/>
                  </w:divBdr>
                  <w:divsChild>
                    <w:div w:id="1956792611">
                      <w:marLeft w:val="0"/>
                      <w:marRight w:val="0"/>
                      <w:marTop w:val="0"/>
                      <w:marBottom w:val="0"/>
                      <w:divBdr>
                        <w:top w:val="none" w:sz="0" w:space="0" w:color="auto"/>
                        <w:left w:val="none" w:sz="0" w:space="0" w:color="auto"/>
                        <w:bottom w:val="none" w:sz="0" w:space="0" w:color="auto"/>
                        <w:right w:val="none" w:sz="0" w:space="0" w:color="auto"/>
                      </w:divBdr>
                      <w:divsChild>
                        <w:div w:id="2141222440">
                          <w:marLeft w:val="0"/>
                          <w:marRight w:val="0"/>
                          <w:marTop w:val="0"/>
                          <w:marBottom w:val="0"/>
                          <w:divBdr>
                            <w:top w:val="none" w:sz="0" w:space="0" w:color="auto"/>
                            <w:left w:val="none" w:sz="0" w:space="0" w:color="auto"/>
                            <w:bottom w:val="none" w:sz="0" w:space="0" w:color="auto"/>
                            <w:right w:val="none" w:sz="0" w:space="0" w:color="auto"/>
                          </w:divBdr>
                          <w:divsChild>
                            <w:div w:id="477386711">
                              <w:marLeft w:val="0"/>
                              <w:marRight w:val="0"/>
                              <w:marTop w:val="0"/>
                              <w:marBottom w:val="0"/>
                              <w:divBdr>
                                <w:top w:val="none" w:sz="0" w:space="0" w:color="auto"/>
                                <w:left w:val="none" w:sz="0" w:space="0" w:color="auto"/>
                                <w:bottom w:val="none" w:sz="0" w:space="0" w:color="auto"/>
                                <w:right w:val="none" w:sz="0" w:space="0" w:color="auto"/>
                              </w:divBdr>
                              <w:divsChild>
                                <w:div w:id="110053839">
                                  <w:marLeft w:val="0"/>
                                  <w:marRight w:val="0"/>
                                  <w:marTop w:val="0"/>
                                  <w:marBottom w:val="0"/>
                                  <w:divBdr>
                                    <w:top w:val="none" w:sz="0" w:space="0" w:color="auto"/>
                                    <w:left w:val="none" w:sz="0" w:space="0" w:color="auto"/>
                                    <w:bottom w:val="none" w:sz="0" w:space="0" w:color="auto"/>
                                    <w:right w:val="none" w:sz="0" w:space="0" w:color="auto"/>
                                  </w:divBdr>
                                  <w:divsChild>
                                    <w:div w:id="1050886492">
                                      <w:marLeft w:val="0"/>
                                      <w:marRight w:val="0"/>
                                      <w:marTop w:val="0"/>
                                      <w:marBottom w:val="0"/>
                                      <w:divBdr>
                                        <w:top w:val="none" w:sz="0" w:space="0" w:color="auto"/>
                                        <w:left w:val="none" w:sz="0" w:space="0" w:color="auto"/>
                                        <w:bottom w:val="none" w:sz="0" w:space="0" w:color="auto"/>
                                        <w:right w:val="none" w:sz="0" w:space="0" w:color="auto"/>
                                      </w:divBdr>
                                      <w:divsChild>
                                        <w:div w:id="740181799">
                                          <w:marLeft w:val="0"/>
                                          <w:marRight w:val="0"/>
                                          <w:marTop w:val="0"/>
                                          <w:marBottom w:val="0"/>
                                          <w:divBdr>
                                            <w:top w:val="none" w:sz="0" w:space="0" w:color="auto"/>
                                            <w:left w:val="none" w:sz="0" w:space="0" w:color="auto"/>
                                            <w:bottom w:val="none" w:sz="0" w:space="0" w:color="auto"/>
                                            <w:right w:val="none" w:sz="0" w:space="0" w:color="auto"/>
                                          </w:divBdr>
                                          <w:divsChild>
                                            <w:div w:id="147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6126793">
      <w:bodyDiv w:val="1"/>
      <w:marLeft w:val="0"/>
      <w:marRight w:val="0"/>
      <w:marTop w:val="0"/>
      <w:marBottom w:val="0"/>
      <w:divBdr>
        <w:top w:val="none" w:sz="0" w:space="0" w:color="auto"/>
        <w:left w:val="none" w:sz="0" w:space="0" w:color="auto"/>
        <w:bottom w:val="none" w:sz="0" w:space="0" w:color="auto"/>
        <w:right w:val="none" w:sz="0" w:space="0" w:color="auto"/>
      </w:divBdr>
      <w:divsChild>
        <w:div w:id="1961305694">
          <w:marLeft w:val="0"/>
          <w:marRight w:val="0"/>
          <w:marTop w:val="0"/>
          <w:marBottom w:val="0"/>
          <w:divBdr>
            <w:top w:val="none" w:sz="0" w:space="0" w:color="auto"/>
            <w:left w:val="none" w:sz="0" w:space="0" w:color="auto"/>
            <w:bottom w:val="none" w:sz="0" w:space="0" w:color="auto"/>
            <w:right w:val="none" w:sz="0" w:space="0" w:color="auto"/>
          </w:divBdr>
          <w:divsChild>
            <w:div w:id="391539926">
              <w:marLeft w:val="0"/>
              <w:marRight w:val="0"/>
              <w:marTop w:val="0"/>
              <w:marBottom w:val="0"/>
              <w:divBdr>
                <w:top w:val="none" w:sz="0" w:space="0" w:color="auto"/>
                <w:left w:val="none" w:sz="0" w:space="0" w:color="auto"/>
                <w:bottom w:val="none" w:sz="0" w:space="0" w:color="auto"/>
                <w:right w:val="none" w:sz="0" w:space="0" w:color="auto"/>
              </w:divBdr>
              <w:divsChild>
                <w:div w:id="604994472">
                  <w:marLeft w:val="0"/>
                  <w:marRight w:val="0"/>
                  <w:marTop w:val="0"/>
                  <w:marBottom w:val="0"/>
                  <w:divBdr>
                    <w:top w:val="none" w:sz="0" w:space="0" w:color="auto"/>
                    <w:left w:val="none" w:sz="0" w:space="0" w:color="auto"/>
                    <w:bottom w:val="none" w:sz="0" w:space="0" w:color="auto"/>
                    <w:right w:val="none" w:sz="0" w:space="0" w:color="auto"/>
                  </w:divBdr>
                  <w:divsChild>
                    <w:div w:id="694581104">
                      <w:marLeft w:val="0"/>
                      <w:marRight w:val="0"/>
                      <w:marTop w:val="0"/>
                      <w:marBottom w:val="0"/>
                      <w:divBdr>
                        <w:top w:val="none" w:sz="0" w:space="0" w:color="auto"/>
                        <w:left w:val="none" w:sz="0" w:space="0" w:color="auto"/>
                        <w:bottom w:val="none" w:sz="0" w:space="0" w:color="auto"/>
                        <w:right w:val="none" w:sz="0" w:space="0" w:color="auto"/>
                      </w:divBdr>
                      <w:divsChild>
                        <w:div w:id="1408335391">
                          <w:marLeft w:val="0"/>
                          <w:marRight w:val="0"/>
                          <w:marTop w:val="0"/>
                          <w:marBottom w:val="0"/>
                          <w:divBdr>
                            <w:top w:val="none" w:sz="0" w:space="0" w:color="auto"/>
                            <w:left w:val="none" w:sz="0" w:space="0" w:color="auto"/>
                            <w:bottom w:val="none" w:sz="0" w:space="0" w:color="auto"/>
                            <w:right w:val="none" w:sz="0" w:space="0" w:color="auto"/>
                          </w:divBdr>
                          <w:divsChild>
                            <w:div w:id="139743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964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asommelierre.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TotalTime>
  <Pages>3</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Maria Terry, La Sommelierre, is a Certified Sommelier and Wine Educator in the Bay Area</vt:lpstr>
    </vt:vector>
  </TitlesOfParts>
  <Company>Toshiba</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a Terry, La Sommelierre, is a Certified Sommelier and Wine Educator in the Bay Area</dc:title>
  <dc:subject/>
  <dc:creator>Maria Terry</dc:creator>
  <cp:keywords/>
  <cp:lastModifiedBy>Maria Terry</cp:lastModifiedBy>
  <cp:revision>13</cp:revision>
  <cp:lastPrinted>2019-08-16T18:49:00Z</cp:lastPrinted>
  <dcterms:created xsi:type="dcterms:W3CDTF">2018-06-12T21:36:00Z</dcterms:created>
  <dcterms:modified xsi:type="dcterms:W3CDTF">2019-08-16T19:33:00Z</dcterms:modified>
</cp:coreProperties>
</file>